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31320D" w14:textId="6683B4B8" w:rsidR="00493608" w:rsidRPr="00FD06D4" w:rsidRDefault="000E178E" w:rsidP="00F9629A">
      <w:pPr>
        <w:pStyle w:val="NoSpacing"/>
        <w:jc w:val="center"/>
        <w:rPr>
          <w:b/>
          <w:sz w:val="36"/>
          <w:szCs w:val="36"/>
        </w:rPr>
      </w:pPr>
      <w:r w:rsidRPr="00FD06D4">
        <w:rPr>
          <w:b/>
          <w:sz w:val="36"/>
          <w:szCs w:val="36"/>
        </w:rPr>
        <w:t>Sarah I. Hamilto</w:t>
      </w:r>
      <w:r w:rsidR="00FF271B">
        <w:rPr>
          <w:b/>
          <w:sz w:val="36"/>
          <w:szCs w:val="36"/>
        </w:rPr>
        <w:t>n</w:t>
      </w:r>
    </w:p>
    <w:p w14:paraId="0559C6FC" w14:textId="1362A636" w:rsidR="00493608" w:rsidRPr="00FD06D4" w:rsidRDefault="00493608" w:rsidP="00173A29">
      <w:pPr>
        <w:pStyle w:val="NoSpacing"/>
        <w:jc w:val="center"/>
        <w:rPr>
          <w:color w:val="000000" w:themeColor="text1"/>
          <w:sz w:val="22"/>
          <w:szCs w:val="22"/>
        </w:rPr>
      </w:pPr>
      <w:r w:rsidRPr="00FD06D4">
        <w:rPr>
          <w:color w:val="000000" w:themeColor="text1"/>
          <w:sz w:val="22"/>
          <w:szCs w:val="22"/>
        </w:rPr>
        <w:t xml:space="preserve"> </w:t>
      </w:r>
      <w:r w:rsidR="00E50425" w:rsidRPr="00FD06D4">
        <w:rPr>
          <w:color w:val="000000" w:themeColor="text1"/>
          <w:sz w:val="22"/>
          <w:szCs w:val="22"/>
        </w:rPr>
        <w:t>(</w:t>
      </w:r>
      <w:r w:rsidR="000E178E" w:rsidRPr="00FD06D4">
        <w:rPr>
          <w:color w:val="000000" w:themeColor="text1"/>
          <w:sz w:val="22"/>
          <w:szCs w:val="22"/>
        </w:rPr>
        <w:t>412</w:t>
      </w:r>
      <w:r w:rsidR="00E50425" w:rsidRPr="00FD06D4">
        <w:rPr>
          <w:color w:val="000000" w:themeColor="text1"/>
          <w:sz w:val="22"/>
          <w:szCs w:val="22"/>
        </w:rPr>
        <w:t xml:space="preserve">) </w:t>
      </w:r>
      <w:r w:rsidR="000E178E" w:rsidRPr="00FD06D4">
        <w:rPr>
          <w:color w:val="000000" w:themeColor="text1"/>
          <w:sz w:val="22"/>
          <w:szCs w:val="22"/>
        </w:rPr>
        <w:t>973</w:t>
      </w:r>
      <w:r w:rsidR="00E50425" w:rsidRPr="00FD06D4">
        <w:rPr>
          <w:color w:val="000000" w:themeColor="text1"/>
          <w:sz w:val="22"/>
          <w:szCs w:val="22"/>
        </w:rPr>
        <w:t>-</w:t>
      </w:r>
      <w:r w:rsidR="000E178E" w:rsidRPr="00FD06D4">
        <w:rPr>
          <w:color w:val="000000" w:themeColor="text1"/>
          <w:sz w:val="22"/>
          <w:szCs w:val="22"/>
        </w:rPr>
        <w:t>6545</w:t>
      </w:r>
      <w:r w:rsidR="00D329C7" w:rsidRPr="00FD06D4">
        <w:rPr>
          <w:color w:val="000000" w:themeColor="text1"/>
          <w:sz w:val="22"/>
          <w:szCs w:val="22"/>
        </w:rPr>
        <w:t xml:space="preserve"> </w:t>
      </w:r>
      <w:r w:rsidR="00E50425" w:rsidRPr="00FD06D4">
        <w:rPr>
          <w:color w:val="000000" w:themeColor="text1"/>
          <w:sz w:val="22"/>
          <w:szCs w:val="22"/>
        </w:rPr>
        <w:t xml:space="preserve">| </w:t>
      </w:r>
      <w:hyperlink r:id="rId6" w:history="1">
        <w:r w:rsidR="000E178E" w:rsidRPr="009464B5">
          <w:rPr>
            <w:rStyle w:val="Hyperlink"/>
            <w:sz w:val="22"/>
            <w:szCs w:val="22"/>
          </w:rPr>
          <w:t>sihamilton</w:t>
        </w:r>
        <w:r w:rsidR="00957A20" w:rsidRPr="009464B5">
          <w:rPr>
            <w:rStyle w:val="Hyperlink"/>
            <w:sz w:val="22"/>
            <w:szCs w:val="22"/>
          </w:rPr>
          <w:t>@bren.</w:t>
        </w:r>
        <w:r w:rsidR="00E25E07" w:rsidRPr="009464B5">
          <w:rPr>
            <w:rStyle w:val="Hyperlink"/>
            <w:sz w:val="22"/>
            <w:szCs w:val="22"/>
          </w:rPr>
          <w:t>ucsb.</w:t>
        </w:r>
        <w:r w:rsidR="00D329C7" w:rsidRPr="009464B5">
          <w:rPr>
            <w:rStyle w:val="Hyperlink"/>
            <w:sz w:val="22"/>
            <w:szCs w:val="22"/>
          </w:rPr>
          <w:t>edu</w:t>
        </w:r>
      </w:hyperlink>
      <w:r w:rsidR="008D411F" w:rsidRPr="00FD06D4">
        <w:rPr>
          <w:color w:val="000000" w:themeColor="text1"/>
          <w:sz w:val="22"/>
          <w:szCs w:val="22"/>
        </w:rPr>
        <w:t xml:space="preserve"> | </w:t>
      </w:r>
      <w:hyperlink r:id="rId7" w:history="1">
        <w:r w:rsidR="00F90678" w:rsidRPr="00FD06D4">
          <w:rPr>
            <w:rStyle w:val="Hyperlink"/>
            <w:sz w:val="22"/>
            <w:szCs w:val="22"/>
          </w:rPr>
          <w:t>LinkedIn</w:t>
        </w:r>
      </w:hyperlink>
      <w:r w:rsidR="00F90678" w:rsidRPr="00FD06D4">
        <w:rPr>
          <w:color w:val="000000" w:themeColor="text1"/>
          <w:sz w:val="22"/>
          <w:szCs w:val="22"/>
        </w:rPr>
        <w:t xml:space="preserve"> </w:t>
      </w:r>
      <w:r w:rsidR="00FE1E63" w:rsidRPr="00FD06D4">
        <w:rPr>
          <w:color w:val="000000" w:themeColor="text1"/>
          <w:sz w:val="22"/>
          <w:szCs w:val="22"/>
        </w:rPr>
        <w:t>|</w:t>
      </w:r>
      <w:r w:rsidR="00095306">
        <w:rPr>
          <w:color w:val="000000" w:themeColor="text1"/>
          <w:sz w:val="22"/>
          <w:szCs w:val="22"/>
        </w:rPr>
        <w:t xml:space="preserve"> </w:t>
      </w:r>
      <w:hyperlink r:id="rId8" w:history="1">
        <w:r w:rsidR="00095306" w:rsidRPr="00095306">
          <w:rPr>
            <w:rStyle w:val="Hyperlink"/>
            <w:sz w:val="22"/>
            <w:szCs w:val="22"/>
          </w:rPr>
          <w:t>Website</w:t>
        </w:r>
      </w:hyperlink>
      <w:r w:rsidR="00095306">
        <w:rPr>
          <w:color w:val="000000" w:themeColor="text1"/>
          <w:sz w:val="22"/>
          <w:szCs w:val="22"/>
        </w:rPr>
        <w:t xml:space="preserve"> |</w:t>
      </w:r>
      <w:r w:rsidR="00FE1E63" w:rsidRPr="00FD06D4">
        <w:rPr>
          <w:color w:val="000000" w:themeColor="text1"/>
          <w:sz w:val="22"/>
          <w:szCs w:val="22"/>
        </w:rPr>
        <w:t xml:space="preserve"> </w:t>
      </w:r>
      <w:r w:rsidR="00AE32C7" w:rsidRPr="00FD06D4">
        <w:rPr>
          <w:color w:val="000000" w:themeColor="text1"/>
          <w:sz w:val="22"/>
          <w:szCs w:val="22"/>
        </w:rPr>
        <w:t>Santa Barbara, CA</w:t>
      </w:r>
    </w:p>
    <w:p w14:paraId="3AFF5334" w14:textId="77777777" w:rsidR="007159D2" w:rsidRPr="00FD06D4" w:rsidRDefault="007159D2" w:rsidP="00173A29">
      <w:pPr>
        <w:pStyle w:val="NoSpacing"/>
        <w:rPr>
          <w:b/>
          <w:color w:val="000000" w:themeColor="text1"/>
          <w:sz w:val="22"/>
          <w:szCs w:val="22"/>
        </w:rPr>
      </w:pPr>
    </w:p>
    <w:p w14:paraId="2E5C57B9" w14:textId="41A5F698" w:rsidR="00441771" w:rsidRPr="00FD06D4" w:rsidRDefault="007159D2" w:rsidP="00173A29">
      <w:pPr>
        <w:pStyle w:val="NoSpacing"/>
        <w:pBdr>
          <w:bottom w:val="single" w:sz="4" w:space="1" w:color="auto"/>
        </w:pBdr>
        <w:rPr>
          <w:b/>
          <w:color w:val="000000" w:themeColor="text1"/>
          <w:sz w:val="22"/>
          <w:szCs w:val="22"/>
        </w:rPr>
      </w:pPr>
      <w:r w:rsidRPr="00FD06D4">
        <w:rPr>
          <w:b/>
          <w:color w:val="000000" w:themeColor="text1"/>
          <w:sz w:val="22"/>
          <w:szCs w:val="22"/>
        </w:rPr>
        <w:t>EDUCATIO</w:t>
      </w:r>
      <w:r w:rsidR="00AA07D8">
        <w:rPr>
          <w:b/>
          <w:color w:val="000000" w:themeColor="text1"/>
          <w:sz w:val="22"/>
          <w:szCs w:val="22"/>
        </w:rPr>
        <w:t>N</w:t>
      </w:r>
    </w:p>
    <w:p w14:paraId="6E680808" w14:textId="011FCEF6" w:rsidR="00F9629A" w:rsidRPr="00FD06D4" w:rsidRDefault="000E178E" w:rsidP="00F9629A">
      <w:pPr>
        <w:pStyle w:val="NoSpacing"/>
        <w:rPr>
          <w:color w:val="000000" w:themeColor="text1"/>
          <w:sz w:val="22"/>
          <w:szCs w:val="22"/>
        </w:rPr>
      </w:pPr>
      <w:r w:rsidRPr="00FD06D4">
        <w:rPr>
          <w:b/>
          <w:color w:val="000000" w:themeColor="text1"/>
          <w:sz w:val="22"/>
          <w:szCs w:val="22"/>
        </w:rPr>
        <w:t>Master of Environmental Science and Management</w:t>
      </w:r>
      <w:r w:rsidR="00010EEE">
        <w:rPr>
          <w:b/>
          <w:color w:val="000000" w:themeColor="text1"/>
          <w:sz w:val="22"/>
          <w:szCs w:val="22"/>
        </w:rPr>
        <w:t xml:space="preserve">, </w:t>
      </w:r>
      <w:r w:rsidR="00010EEE">
        <w:rPr>
          <w:bCs/>
          <w:color w:val="000000" w:themeColor="text1"/>
          <w:sz w:val="22"/>
          <w:szCs w:val="22"/>
        </w:rPr>
        <w:t>4.00 GPA</w:t>
      </w:r>
      <w:r w:rsidR="00F9629A" w:rsidRPr="00FD06D4">
        <w:rPr>
          <w:color w:val="000000" w:themeColor="text1"/>
          <w:sz w:val="22"/>
          <w:szCs w:val="22"/>
        </w:rPr>
        <w:t xml:space="preserve"> (Expected June 20</w:t>
      </w:r>
      <w:r w:rsidRPr="00FD06D4">
        <w:rPr>
          <w:color w:val="000000" w:themeColor="text1"/>
          <w:sz w:val="22"/>
          <w:szCs w:val="22"/>
        </w:rPr>
        <w:t>2</w:t>
      </w:r>
      <w:r w:rsidR="003A585E">
        <w:rPr>
          <w:color w:val="000000" w:themeColor="text1"/>
          <w:sz w:val="22"/>
          <w:szCs w:val="22"/>
        </w:rPr>
        <w:t>3)</w:t>
      </w:r>
    </w:p>
    <w:p w14:paraId="697D1682" w14:textId="1FAE6FC5" w:rsidR="008D411F" w:rsidRPr="00FD06D4" w:rsidRDefault="007755DE" w:rsidP="004E4E17">
      <w:pPr>
        <w:pStyle w:val="NoSpacing"/>
        <w:rPr>
          <w:b/>
          <w:color w:val="000000" w:themeColor="text1"/>
          <w:sz w:val="22"/>
          <w:szCs w:val="22"/>
        </w:rPr>
      </w:pPr>
      <w:r w:rsidRPr="00FD06D4">
        <w:rPr>
          <w:b/>
          <w:color w:val="000000" w:themeColor="text1"/>
          <w:sz w:val="22"/>
          <w:szCs w:val="22"/>
        </w:rPr>
        <w:t>Bren School of Environmental Science &amp; Management – University of California, Santa Barbara (UCSB)</w:t>
      </w:r>
    </w:p>
    <w:p w14:paraId="324DAFAA" w14:textId="1FC519EF" w:rsidR="00F9629A" w:rsidRPr="00FD06D4" w:rsidRDefault="00F9629A" w:rsidP="00F9629A">
      <w:pPr>
        <w:pStyle w:val="NoSpacing"/>
        <w:ind w:left="274" w:firstLine="86"/>
        <w:rPr>
          <w:sz w:val="18"/>
          <w:szCs w:val="18"/>
        </w:rPr>
      </w:pPr>
      <w:r w:rsidRPr="00FD06D4">
        <w:rPr>
          <w:color w:val="000000" w:themeColor="text1"/>
          <w:sz w:val="22"/>
          <w:szCs w:val="22"/>
          <w:u w:val="single"/>
        </w:rPr>
        <w:t>Specialization</w:t>
      </w:r>
      <w:r w:rsidRPr="00FD06D4">
        <w:rPr>
          <w:color w:val="000000" w:themeColor="text1"/>
          <w:sz w:val="22"/>
          <w:szCs w:val="22"/>
        </w:rPr>
        <w:t xml:space="preserve">: </w:t>
      </w:r>
      <w:r w:rsidR="000E178E" w:rsidRPr="00FD06D4">
        <w:rPr>
          <w:color w:val="000000" w:themeColor="text1"/>
          <w:sz w:val="22"/>
          <w:szCs w:val="22"/>
        </w:rPr>
        <w:t>Corporate Environmental Management</w:t>
      </w:r>
    </w:p>
    <w:p w14:paraId="117999EE" w14:textId="16FFB005" w:rsidR="00F9629A" w:rsidRPr="00FD06D4" w:rsidRDefault="00F9629A" w:rsidP="00F9629A">
      <w:pPr>
        <w:pStyle w:val="NoSpacing"/>
        <w:ind w:left="360"/>
        <w:rPr>
          <w:sz w:val="22"/>
          <w:szCs w:val="22"/>
        </w:rPr>
      </w:pPr>
      <w:r w:rsidRPr="00FD06D4">
        <w:rPr>
          <w:color w:val="000000" w:themeColor="text1"/>
          <w:sz w:val="22"/>
          <w:szCs w:val="22"/>
          <w:u w:val="single"/>
        </w:rPr>
        <w:t xml:space="preserve">Highlighted </w:t>
      </w:r>
      <w:r w:rsidRPr="0064745E">
        <w:rPr>
          <w:color w:val="000000" w:themeColor="text1"/>
          <w:sz w:val="22"/>
          <w:szCs w:val="22"/>
          <w:u w:val="single"/>
        </w:rPr>
        <w:t>Coursework</w:t>
      </w:r>
      <w:r w:rsidRPr="0064745E">
        <w:rPr>
          <w:color w:val="000000" w:themeColor="text1"/>
          <w:sz w:val="22"/>
          <w:szCs w:val="22"/>
        </w:rPr>
        <w:t>:</w:t>
      </w:r>
      <w:r w:rsidR="0064745E">
        <w:rPr>
          <w:color w:val="000000" w:themeColor="text1"/>
          <w:sz w:val="22"/>
          <w:szCs w:val="22"/>
        </w:rPr>
        <w:t xml:space="preserve"> </w:t>
      </w:r>
      <w:r w:rsidR="00C137BD">
        <w:rPr>
          <w:color w:val="000000" w:themeColor="text1"/>
          <w:sz w:val="22"/>
          <w:szCs w:val="22"/>
        </w:rPr>
        <w:t xml:space="preserve">Carbon Footprints and Carbon Accounting, Life Cycle Assessment, Financial Management and Environmental Accounting, </w:t>
      </w:r>
      <w:r w:rsidR="00043F5D">
        <w:rPr>
          <w:color w:val="000000" w:themeColor="text1"/>
          <w:sz w:val="22"/>
          <w:szCs w:val="22"/>
        </w:rPr>
        <w:t xml:space="preserve">Energy Demand Analysis, </w:t>
      </w:r>
      <w:r w:rsidR="00C137BD">
        <w:rPr>
          <w:color w:val="000000" w:themeColor="text1"/>
          <w:sz w:val="22"/>
          <w:szCs w:val="22"/>
        </w:rPr>
        <w:t>Corporate Environmental Management</w:t>
      </w:r>
      <w:r w:rsidRPr="00FD06D4">
        <w:rPr>
          <w:sz w:val="22"/>
          <w:szCs w:val="22"/>
        </w:rPr>
        <w:t xml:space="preserve">, </w:t>
      </w:r>
      <w:r w:rsidR="000E178E" w:rsidRPr="00FD06D4">
        <w:rPr>
          <w:sz w:val="22"/>
          <w:szCs w:val="22"/>
        </w:rPr>
        <w:t>Environmental Law and Policy</w:t>
      </w:r>
      <w:r w:rsidR="00470670">
        <w:rPr>
          <w:sz w:val="22"/>
          <w:szCs w:val="22"/>
        </w:rPr>
        <w:t xml:space="preserve">, </w:t>
      </w:r>
      <w:r w:rsidR="00470670">
        <w:rPr>
          <w:color w:val="000000" w:themeColor="text1"/>
          <w:sz w:val="22"/>
          <w:szCs w:val="22"/>
        </w:rPr>
        <w:t>Advanced</w:t>
      </w:r>
      <w:r w:rsidR="00470670" w:rsidRPr="0064745E">
        <w:rPr>
          <w:color w:val="000000" w:themeColor="text1"/>
          <w:sz w:val="22"/>
          <w:szCs w:val="22"/>
        </w:rPr>
        <w:t xml:space="preserve"> Data Analysis</w:t>
      </w:r>
      <w:r w:rsidRPr="00FD06D4">
        <w:rPr>
          <w:sz w:val="22"/>
          <w:szCs w:val="22"/>
        </w:rPr>
        <w:t xml:space="preserve"> (</w:t>
      </w:r>
      <w:r w:rsidR="004755FA">
        <w:rPr>
          <w:sz w:val="22"/>
          <w:szCs w:val="22"/>
        </w:rPr>
        <w:t>A</w:t>
      </w:r>
      <w:r w:rsidRPr="00FD06D4">
        <w:rPr>
          <w:sz w:val="22"/>
          <w:szCs w:val="22"/>
        </w:rPr>
        <w:t xml:space="preserve">ll to be completed by </w:t>
      </w:r>
      <w:r w:rsidR="000E178E" w:rsidRPr="00FD06D4">
        <w:rPr>
          <w:sz w:val="22"/>
          <w:szCs w:val="22"/>
        </w:rPr>
        <w:t>June 202</w:t>
      </w:r>
      <w:r w:rsidR="00C137BD">
        <w:rPr>
          <w:sz w:val="22"/>
          <w:szCs w:val="22"/>
        </w:rPr>
        <w:t>3</w:t>
      </w:r>
      <w:r w:rsidRPr="00FD06D4">
        <w:rPr>
          <w:sz w:val="22"/>
          <w:szCs w:val="22"/>
        </w:rPr>
        <w:t>)</w:t>
      </w:r>
    </w:p>
    <w:p w14:paraId="186B0B5B" w14:textId="681418F8" w:rsidR="007159D2" w:rsidRPr="00FD06D4" w:rsidRDefault="007159D2" w:rsidP="00173A29">
      <w:pPr>
        <w:pStyle w:val="NoSpacing"/>
        <w:rPr>
          <w:sz w:val="22"/>
          <w:szCs w:val="22"/>
        </w:rPr>
      </w:pPr>
    </w:p>
    <w:p w14:paraId="64EE316B" w14:textId="0108080B" w:rsidR="00DC5EF8" w:rsidRPr="00FD06D4" w:rsidRDefault="007755DE" w:rsidP="007755DE">
      <w:pPr>
        <w:pStyle w:val="NoSpacing"/>
        <w:rPr>
          <w:sz w:val="22"/>
          <w:szCs w:val="22"/>
        </w:rPr>
      </w:pPr>
      <w:r w:rsidRPr="00FD06D4">
        <w:rPr>
          <w:b/>
          <w:sz w:val="22"/>
          <w:szCs w:val="22"/>
        </w:rPr>
        <w:t xml:space="preserve">Bachelor of </w:t>
      </w:r>
      <w:r w:rsidR="000E178E" w:rsidRPr="00FD06D4">
        <w:rPr>
          <w:b/>
          <w:sz w:val="22"/>
          <w:szCs w:val="22"/>
        </w:rPr>
        <w:t>Science</w:t>
      </w:r>
      <w:r w:rsidRPr="00FD06D4">
        <w:rPr>
          <w:b/>
          <w:sz w:val="22"/>
          <w:szCs w:val="22"/>
        </w:rPr>
        <w:t xml:space="preserve"> in </w:t>
      </w:r>
      <w:r w:rsidR="000E178E" w:rsidRPr="00FD06D4">
        <w:rPr>
          <w:b/>
          <w:sz w:val="22"/>
          <w:szCs w:val="22"/>
        </w:rPr>
        <w:t>Civil Engineering</w:t>
      </w:r>
      <w:r w:rsidRPr="00FD06D4">
        <w:rPr>
          <w:b/>
          <w:sz w:val="22"/>
          <w:szCs w:val="22"/>
        </w:rPr>
        <w:t>,</w:t>
      </w:r>
      <w:r w:rsidR="00DC5EF8" w:rsidRPr="00FD06D4">
        <w:rPr>
          <w:b/>
          <w:sz w:val="22"/>
          <w:szCs w:val="22"/>
        </w:rPr>
        <w:t xml:space="preserve"> </w:t>
      </w:r>
      <w:r w:rsidR="00555610" w:rsidRPr="00FD06D4">
        <w:rPr>
          <w:sz w:val="22"/>
          <w:szCs w:val="22"/>
        </w:rPr>
        <w:t>3.95</w:t>
      </w:r>
      <w:r w:rsidRPr="00FD06D4">
        <w:rPr>
          <w:sz w:val="22"/>
          <w:szCs w:val="22"/>
        </w:rPr>
        <w:t xml:space="preserve"> GPA</w:t>
      </w:r>
      <w:r w:rsidRPr="00FD06D4">
        <w:rPr>
          <w:b/>
          <w:sz w:val="22"/>
          <w:szCs w:val="22"/>
        </w:rPr>
        <w:t xml:space="preserve"> </w:t>
      </w:r>
      <w:r w:rsidRPr="00FD06D4">
        <w:rPr>
          <w:sz w:val="22"/>
          <w:szCs w:val="22"/>
        </w:rPr>
        <w:t>(</w:t>
      </w:r>
      <w:r w:rsidR="00555610" w:rsidRPr="00FD06D4">
        <w:rPr>
          <w:sz w:val="22"/>
          <w:szCs w:val="22"/>
        </w:rPr>
        <w:t>May 2021</w:t>
      </w:r>
      <w:r w:rsidRPr="00FD06D4">
        <w:rPr>
          <w:sz w:val="22"/>
          <w:szCs w:val="22"/>
        </w:rPr>
        <w:t>)</w:t>
      </w:r>
    </w:p>
    <w:p w14:paraId="2C2944EC" w14:textId="5E07F638" w:rsidR="00DC5EF8" w:rsidRPr="00FD06D4" w:rsidRDefault="00DC5EF8" w:rsidP="007755DE">
      <w:pPr>
        <w:pStyle w:val="NoSpacing"/>
        <w:rPr>
          <w:sz w:val="22"/>
          <w:szCs w:val="22"/>
        </w:rPr>
      </w:pPr>
      <w:r w:rsidRPr="00FD06D4">
        <w:rPr>
          <w:b/>
          <w:sz w:val="22"/>
          <w:szCs w:val="22"/>
        </w:rPr>
        <w:t>Additional Major in Engineering and Public Policy, Minor in Environmental and Sustainability Studies</w:t>
      </w:r>
    </w:p>
    <w:p w14:paraId="72B33B03" w14:textId="684021CF" w:rsidR="007755DE" w:rsidRPr="00FD06D4" w:rsidRDefault="00555610" w:rsidP="007755DE">
      <w:pPr>
        <w:pStyle w:val="NoSpacing"/>
        <w:rPr>
          <w:b/>
          <w:sz w:val="22"/>
          <w:szCs w:val="22"/>
        </w:rPr>
      </w:pPr>
      <w:r w:rsidRPr="00FD06D4">
        <w:rPr>
          <w:b/>
          <w:sz w:val="22"/>
          <w:szCs w:val="22"/>
        </w:rPr>
        <w:t>Carnegie Mellon University</w:t>
      </w:r>
      <w:r w:rsidR="007755DE" w:rsidRPr="00FD06D4">
        <w:rPr>
          <w:b/>
          <w:sz w:val="22"/>
          <w:szCs w:val="22"/>
        </w:rPr>
        <w:t xml:space="preserve"> (</w:t>
      </w:r>
      <w:r w:rsidRPr="00FD06D4">
        <w:rPr>
          <w:b/>
          <w:sz w:val="22"/>
          <w:szCs w:val="22"/>
        </w:rPr>
        <w:t>CMU</w:t>
      </w:r>
      <w:r w:rsidR="007755DE" w:rsidRPr="00FD06D4">
        <w:rPr>
          <w:b/>
          <w:sz w:val="22"/>
          <w:szCs w:val="22"/>
        </w:rPr>
        <w:t>)</w:t>
      </w:r>
      <w:r w:rsidR="007755DE" w:rsidRPr="00FD06D4">
        <w:rPr>
          <w:sz w:val="22"/>
          <w:szCs w:val="22"/>
        </w:rPr>
        <w:t xml:space="preserve">, </w:t>
      </w:r>
      <w:r w:rsidRPr="00FD06D4">
        <w:rPr>
          <w:sz w:val="22"/>
          <w:szCs w:val="22"/>
        </w:rPr>
        <w:t>Pittsburgh</w:t>
      </w:r>
      <w:r w:rsidR="007755DE" w:rsidRPr="00FD06D4">
        <w:rPr>
          <w:sz w:val="22"/>
          <w:szCs w:val="22"/>
        </w:rPr>
        <w:t xml:space="preserve">, </w:t>
      </w:r>
      <w:r w:rsidRPr="00FD06D4">
        <w:rPr>
          <w:sz w:val="22"/>
          <w:szCs w:val="22"/>
        </w:rPr>
        <w:t>PA</w:t>
      </w:r>
      <w:r w:rsidR="007755DE" w:rsidRPr="00FD06D4">
        <w:rPr>
          <w:sz w:val="22"/>
          <w:szCs w:val="22"/>
        </w:rPr>
        <w:t xml:space="preserve"> </w:t>
      </w:r>
    </w:p>
    <w:p w14:paraId="3F3ADAB1" w14:textId="16999F85" w:rsidR="00056B00" w:rsidRDefault="007755DE" w:rsidP="00056B00">
      <w:pPr>
        <w:pStyle w:val="NoSpacing"/>
        <w:tabs>
          <w:tab w:val="left" w:pos="4157"/>
        </w:tabs>
        <w:ind w:left="360"/>
        <w:rPr>
          <w:sz w:val="22"/>
          <w:szCs w:val="22"/>
        </w:rPr>
      </w:pPr>
      <w:r w:rsidRPr="00FD06D4">
        <w:rPr>
          <w:sz w:val="22"/>
          <w:szCs w:val="22"/>
          <w:u w:val="single"/>
        </w:rPr>
        <w:t>Honors/Awards</w:t>
      </w:r>
      <w:r w:rsidRPr="00FD06D4">
        <w:rPr>
          <w:sz w:val="22"/>
          <w:szCs w:val="22"/>
        </w:rPr>
        <w:t xml:space="preserve">: </w:t>
      </w:r>
      <w:r w:rsidR="00D136C4" w:rsidRPr="00FD06D4">
        <w:rPr>
          <w:b/>
          <w:bCs/>
          <w:sz w:val="22"/>
          <w:szCs w:val="22"/>
        </w:rPr>
        <w:t xml:space="preserve"> </w:t>
      </w:r>
      <w:r w:rsidR="00D136C4" w:rsidRPr="00FD06D4">
        <w:rPr>
          <w:sz w:val="22"/>
          <w:szCs w:val="22"/>
        </w:rPr>
        <w:t xml:space="preserve">H.A. Thomas </w:t>
      </w:r>
      <w:r w:rsidR="007E28C2" w:rsidRPr="00FD06D4">
        <w:rPr>
          <w:sz w:val="22"/>
          <w:szCs w:val="22"/>
        </w:rPr>
        <w:t xml:space="preserve">Senior </w:t>
      </w:r>
      <w:r w:rsidR="00D136C4" w:rsidRPr="00FD06D4">
        <w:rPr>
          <w:sz w:val="22"/>
          <w:szCs w:val="22"/>
        </w:rPr>
        <w:t>Scholarship Award, Civil &amp; Environmental Engineering Research</w:t>
      </w:r>
      <w:r w:rsidR="007E28C2" w:rsidRPr="00FD06D4">
        <w:rPr>
          <w:sz w:val="22"/>
          <w:szCs w:val="22"/>
        </w:rPr>
        <w:t xml:space="preserve"> </w:t>
      </w:r>
      <w:r w:rsidR="00D136C4" w:rsidRPr="00FD06D4">
        <w:rPr>
          <w:sz w:val="22"/>
          <w:szCs w:val="22"/>
        </w:rPr>
        <w:t>Award</w:t>
      </w:r>
      <w:r w:rsidR="00B504A0">
        <w:rPr>
          <w:sz w:val="22"/>
          <w:szCs w:val="22"/>
        </w:rPr>
        <w:t>,</w:t>
      </w:r>
      <w:r w:rsidR="00D136C4" w:rsidRPr="00FD06D4">
        <w:rPr>
          <w:sz w:val="22"/>
          <w:szCs w:val="22"/>
        </w:rPr>
        <w:t xml:space="preserve"> </w:t>
      </w:r>
      <w:r w:rsidR="00B4574B" w:rsidRPr="00FD06D4">
        <w:rPr>
          <w:sz w:val="22"/>
          <w:szCs w:val="22"/>
        </w:rPr>
        <w:t>College of Engineering Honors,</w:t>
      </w:r>
      <w:r w:rsidR="007E28C2" w:rsidRPr="00FD06D4">
        <w:rPr>
          <w:sz w:val="22"/>
          <w:szCs w:val="22"/>
        </w:rPr>
        <w:t xml:space="preserve"> </w:t>
      </w:r>
      <w:r w:rsidR="00B4574B" w:rsidRPr="00FD06D4">
        <w:rPr>
          <w:sz w:val="22"/>
          <w:szCs w:val="22"/>
        </w:rPr>
        <w:t>University Honors</w:t>
      </w:r>
      <w:r w:rsidR="00BC3A3F" w:rsidRPr="00FD06D4">
        <w:rPr>
          <w:sz w:val="22"/>
          <w:szCs w:val="22"/>
        </w:rPr>
        <w:t>, Dean’s List (8 Semesters)</w:t>
      </w:r>
    </w:p>
    <w:p w14:paraId="60355BB5" w14:textId="68451E7E" w:rsidR="00056B00" w:rsidRDefault="00056B00" w:rsidP="00056B00">
      <w:pPr>
        <w:pStyle w:val="NoSpacing"/>
        <w:tabs>
          <w:tab w:val="left" w:pos="4157"/>
        </w:tabs>
        <w:rPr>
          <w:sz w:val="22"/>
          <w:szCs w:val="22"/>
          <w:u w:val="single"/>
        </w:rPr>
      </w:pPr>
    </w:p>
    <w:p w14:paraId="04FF6BB7" w14:textId="34756D99" w:rsidR="00902373" w:rsidRPr="00FD06D4" w:rsidRDefault="00902373" w:rsidP="00056B00">
      <w:pPr>
        <w:pStyle w:val="NoSpacing"/>
        <w:pBdr>
          <w:bottom w:val="single" w:sz="4" w:space="1" w:color="auto"/>
        </w:pBdr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SUSTAINABILITY </w:t>
      </w:r>
      <w:r w:rsidR="00056B00">
        <w:rPr>
          <w:b/>
          <w:sz w:val="22"/>
          <w:szCs w:val="22"/>
        </w:rPr>
        <w:t>MASTER’S GROUP PROJECT</w:t>
      </w:r>
      <w:r>
        <w:rPr>
          <w:b/>
          <w:sz w:val="22"/>
          <w:szCs w:val="22"/>
        </w:rPr>
        <w:t xml:space="preserve"> </w:t>
      </w:r>
      <w:r w:rsidR="00CE7E77">
        <w:rPr>
          <w:b/>
          <w:sz w:val="22"/>
          <w:szCs w:val="22"/>
        </w:rPr>
        <w:t>|</w:t>
      </w:r>
      <w:r w:rsidR="00CE7E77">
        <w:rPr>
          <w:b/>
          <w:sz w:val="14"/>
          <w:szCs w:val="14"/>
        </w:rPr>
        <w:t xml:space="preserve"> </w:t>
      </w:r>
      <w:r>
        <w:rPr>
          <w:b/>
          <w:sz w:val="22"/>
          <w:szCs w:val="22"/>
        </w:rPr>
        <w:t>Client: MATE the Label</w:t>
      </w:r>
    </w:p>
    <w:p w14:paraId="06E82233" w14:textId="1F292FE2" w:rsidR="00056B00" w:rsidRDefault="00056B00" w:rsidP="00056B00">
      <w:pPr>
        <w:pStyle w:val="NoSpacing"/>
        <w:spacing w:before="20"/>
        <w:rPr>
          <w:bCs/>
          <w:sz w:val="22"/>
          <w:szCs w:val="22"/>
        </w:rPr>
      </w:pPr>
      <w:r>
        <w:rPr>
          <w:b/>
          <w:sz w:val="22"/>
          <w:szCs w:val="22"/>
        </w:rPr>
        <w:t xml:space="preserve">Product Chemistry Hotspot Analysis to Reduce Human Health and Ecological Impacts </w:t>
      </w:r>
      <w:r>
        <w:rPr>
          <w:bCs/>
          <w:sz w:val="22"/>
          <w:szCs w:val="22"/>
        </w:rPr>
        <w:t>(4/22</w:t>
      </w:r>
      <w:r w:rsidRPr="00FD06D4">
        <w:rPr>
          <w:sz w:val="22"/>
          <w:szCs w:val="22"/>
        </w:rPr>
        <w:t>–</w:t>
      </w:r>
      <w:r>
        <w:rPr>
          <w:bCs/>
          <w:sz w:val="22"/>
          <w:szCs w:val="22"/>
        </w:rPr>
        <w:t>Present)</w:t>
      </w:r>
    </w:p>
    <w:p w14:paraId="73A59121" w14:textId="22B4410F" w:rsidR="00BD29EB" w:rsidRPr="00BD29EB" w:rsidRDefault="00BD29EB" w:rsidP="00BD29EB">
      <w:pPr>
        <w:pStyle w:val="NoSpacing"/>
        <w:numPr>
          <w:ilvl w:val="0"/>
          <w:numId w:val="2"/>
        </w:numPr>
        <w:rPr>
          <w:sz w:val="22"/>
          <w:szCs w:val="22"/>
        </w:rPr>
      </w:pPr>
      <w:r>
        <w:rPr>
          <w:sz w:val="22"/>
          <w:szCs w:val="22"/>
        </w:rPr>
        <w:t xml:space="preserve">Conducting an analysis of the </w:t>
      </w:r>
      <w:r w:rsidR="00AF1C9E">
        <w:rPr>
          <w:sz w:val="22"/>
          <w:szCs w:val="22"/>
        </w:rPr>
        <w:t>environmental</w:t>
      </w:r>
      <w:r>
        <w:rPr>
          <w:sz w:val="22"/>
          <w:szCs w:val="22"/>
        </w:rPr>
        <w:t xml:space="preserve"> impact of </w:t>
      </w:r>
      <w:r w:rsidR="002346D6">
        <w:rPr>
          <w:sz w:val="22"/>
          <w:szCs w:val="22"/>
        </w:rPr>
        <w:t xml:space="preserve">chemical feedstocks for </w:t>
      </w:r>
      <w:r>
        <w:rPr>
          <w:sz w:val="22"/>
          <w:szCs w:val="22"/>
        </w:rPr>
        <w:t xml:space="preserve">6 textile </w:t>
      </w:r>
      <w:r w:rsidR="002346D6">
        <w:rPr>
          <w:sz w:val="22"/>
          <w:szCs w:val="22"/>
        </w:rPr>
        <w:t>fibers</w:t>
      </w:r>
    </w:p>
    <w:p w14:paraId="1274AC03" w14:textId="608ACDA0" w:rsidR="00056B00" w:rsidRDefault="002346D6" w:rsidP="00056B00">
      <w:pPr>
        <w:pStyle w:val="NoSpacing"/>
        <w:numPr>
          <w:ilvl w:val="0"/>
          <w:numId w:val="2"/>
        </w:numPr>
        <w:rPr>
          <w:sz w:val="22"/>
          <w:szCs w:val="22"/>
        </w:rPr>
      </w:pPr>
      <w:r>
        <w:rPr>
          <w:sz w:val="22"/>
          <w:szCs w:val="22"/>
        </w:rPr>
        <w:t>G</w:t>
      </w:r>
      <w:r w:rsidR="00892A68" w:rsidRPr="00892A68">
        <w:rPr>
          <w:sz w:val="22"/>
          <w:szCs w:val="22"/>
        </w:rPr>
        <w:t xml:space="preserve">athering data on </w:t>
      </w:r>
      <w:r>
        <w:rPr>
          <w:sz w:val="22"/>
          <w:szCs w:val="22"/>
        </w:rPr>
        <w:t xml:space="preserve">125 chemicals used in client’s supply chain to identify </w:t>
      </w:r>
      <w:r w:rsidR="00BA46F5" w:rsidRPr="00892A68">
        <w:rPr>
          <w:sz w:val="22"/>
          <w:szCs w:val="22"/>
        </w:rPr>
        <w:t xml:space="preserve">ecological and human health </w:t>
      </w:r>
      <w:r w:rsidR="00892A68" w:rsidRPr="00892A68">
        <w:rPr>
          <w:sz w:val="22"/>
          <w:szCs w:val="22"/>
        </w:rPr>
        <w:t>hazards</w:t>
      </w:r>
    </w:p>
    <w:p w14:paraId="47FF6744" w14:textId="1B006788" w:rsidR="002346D6" w:rsidRDefault="002346D6" w:rsidP="00056B00">
      <w:pPr>
        <w:pStyle w:val="NoSpacing"/>
        <w:numPr>
          <w:ilvl w:val="0"/>
          <w:numId w:val="2"/>
        </w:numPr>
        <w:rPr>
          <w:sz w:val="22"/>
          <w:szCs w:val="22"/>
        </w:rPr>
      </w:pPr>
      <w:r>
        <w:rPr>
          <w:sz w:val="22"/>
          <w:szCs w:val="22"/>
        </w:rPr>
        <w:t xml:space="preserve">Creating a method for an additive hazard assessment and ranking of fabrics using R to </w:t>
      </w:r>
      <w:r w:rsidR="00C13CBC">
        <w:rPr>
          <w:sz w:val="22"/>
          <w:szCs w:val="22"/>
        </w:rPr>
        <w:t>analyze</w:t>
      </w:r>
      <w:r>
        <w:rPr>
          <w:sz w:val="22"/>
          <w:szCs w:val="22"/>
        </w:rPr>
        <w:t xml:space="preserve"> hazard data</w:t>
      </w:r>
    </w:p>
    <w:p w14:paraId="62A4801E" w14:textId="1FDC8612" w:rsidR="002346D6" w:rsidRPr="008A4347" w:rsidRDefault="00FF27D3" w:rsidP="002346D6">
      <w:pPr>
        <w:pStyle w:val="NoSpacing"/>
        <w:numPr>
          <w:ilvl w:val="0"/>
          <w:numId w:val="2"/>
        </w:numPr>
        <w:rPr>
          <w:sz w:val="22"/>
          <w:szCs w:val="22"/>
        </w:rPr>
      </w:pPr>
      <w:r>
        <w:rPr>
          <w:sz w:val="22"/>
          <w:szCs w:val="22"/>
        </w:rPr>
        <w:t xml:space="preserve">Providing client with </w:t>
      </w:r>
      <w:r w:rsidR="009A5954">
        <w:rPr>
          <w:sz w:val="22"/>
          <w:szCs w:val="22"/>
        </w:rPr>
        <w:t>a</w:t>
      </w:r>
      <w:r>
        <w:rPr>
          <w:sz w:val="22"/>
          <w:szCs w:val="22"/>
        </w:rPr>
        <w:t xml:space="preserve"> report and presentation outlining recommendations for </w:t>
      </w:r>
      <w:r w:rsidR="00D36DD4">
        <w:rPr>
          <w:sz w:val="22"/>
          <w:szCs w:val="22"/>
        </w:rPr>
        <w:t>improved product sustainability</w:t>
      </w:r>
      <w:r w:rsidR="008A4347">
        <w:rPr>
          <w:sz w:val="22"/>
          <w:szCs w:val="22"/>
        </w:rPr>
        <w:t xml:space="preserve"> </w:t>
      </w:r>
    </w:p>
    <w:p w14:paraId="4FE3DFEE" w14:textId="73BC4EA5" w:rsidR="007159D2" w:rsidRPr="00FD06D4" w:rsidRDefault="00B4574B" w:rsidP="00B4574B">
      <w:pPr>
        <w:pStyle w:val="NoSpacing"/>
        <w:tabs>
          <w:tab w:val="left" w:pos="4157"/>
        </w:tabs>
        <w:ind w:left="360"/>
        <w:rPr>
          <w:sz w:val="22"/>
          <w:szCs w:val="22"/>
        </w:rPr>
      </w:pPr>
      <w:r w:rsidRPr="00FD06D4">
        <w:rPr>
          <w:sz w:val="22"/>
          <w:szCs w:val="22"/>
        </w:rPr>
        <w:tab/>
      </w:r>
      <w:r w:rsidR="00AD4294" w:rsidRPr="00FD06D4">
        <w:rPr>
          <w:sz w:val="22"/>
          <w:szCs w:val="22"/>
        </w:rPr>
        <w:tab/>
      </w:r>
    </w:p>
    <w:p w14:paraId="0BC1DC9B" w14:textId="7A8B5718" w:rsidR="007755DE" w:rsidRPr="00FD06D4" w:rsidRDefault="00A7017F" w:rsidP="007755DE">
      <w:pPr>
        <w:pStyle w:val="NoSpacing"/>
        <w:pBdr>
          <w:bottom w:val="single" w:sz="4" w:space="1" w:color="auto"/>
        </w:pBdr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ENVIRONMENTAL &amp; ENGINEERING </w:t>
      </w:r>
      <w:r w:rsidR="0074097F">
        <w:rPr>
          <w:b/>
          <w:sz w:val="22"/>
          <w:szCs w:val="22"/>
        </w:rPr>
        <w:t xml:space="preserve">PROFESSIONAL </w:t>
      </w:r>
      <w:r w:rsidR="007755DE" w:rsidRPr="00FD06D4">
        <w:rPr>
          <w:b/>
          <w:sz w:val="22"/>
          <w:szCs w:val="22"/>
        </w:rPr>
        <w:t xml:space="preserve">EXPERIENCE </w:t>
      </w:r>
    </w:p>
    <w:p w14:paraId="661BDDB2" w14:textId="5F32CC82" w:rsidR="00154A63" w:rsidRPr="00FD06D4" w:rsidRDefault="00154A63" w:rsidP="00154A63">
      <w:pPr>
        <w:pStyle w:val="NoSpacing"/>
        <w:spacing w:before="20"/>
        <w:rPr>
          <w:sz w:val="22"/>
          <w:szCs w:val="22"/>
        </w:rPr>
      </w:pPr>
      <w:r>
        <w:rPr>
          <w:b/>
          <w:sz w:val="22"/>
          <w:szCs w:val="22"/>
        </w:rPr>
        <w:t>Corporate Sustainability Intern</w:t>
      </w:r>
      <w:r w:rsidRPr="00FD06D4">
        <w:rPr>
          <w:b/>
          <w:sz w:val="22"/>
          <w:szCs w:val="22"/>
        </w:rPr>
        <w:t xml:space="preserve"> – </w:t>
      </w:r>
      <w:r>
        <w:rPr>
          <w:b/>
          <w:sz w:val="22"/>
          <w:szCs w:val="22"/>
        </w:rPr>
        <w:t>Lean Green Way</w:t>
      </w:r>
      <w:r w:rsidRPr="00FD06D4">
        <w:rPr>
          <w:bCs/>
          <w:sz w:val="22"/>
          <w:szCs w:val="22"/>
        </w:rPr>
        <w:t xml:space="preserve">, </w:t>
      </w:r>
      <w:r>
        <w:rPr>
          <w:bCs/>
          <w:sz w:val="22"/>
          <w:szCs w:val="22"/>
        </w:rPr>
        <w:t>Long Beach, CA</w:t>
      </w:r>
      <w:r w:rsidRPr="00FD06D4">
        <w:rPr>
          <w:b/>
          <w:sz w:val="22"/>
          <w:szCs w:val="22"/>
        </w:rPr>
        <w:t xml:space="preserve"> </w:t>
      </w:r>
      <w:r w:rsidRPr="00FD06D4">
        <w:rPr>
          <w:sz w:val="22"/>
          <w:szCs w:val="22"/>
        </w:rPr>
        <w:t>(</w:t>
      </w:r>
      <w:r>
        <w:rPr>
          <w:sz w:val="22"/>
          <w:szCs w:val="22"/>
        </w:rPr>
        <w:t>6/22</w:t>
      </w:r>
      <w:r w:rsidRPr="00FD06D4">
        <w:rPr>
          <w:sz w:val="22"/>
          <w:szCs w:val="22"/>
        </w:rPr>
        <w:t>–</w:t>
      </w:r>
      <w:r>
        <w:rPr>
          <w:sz w:val="22"/>
          <w:szCs w:val="22"/>
        </w:rPr>
        <w:t>8</w:t>
      </w:r>
      <w:r w:rsidRPr="00FD06D4">
        <w:rPr>
          <w:sz w:val="22"/>
          <w:szCs w:val="22"/>
        </w:rPr>
        <w:t>/2</w:t>
      </w:r>
      <w:r>
        <w:rPr>
          <w:sz w:val="22"/>
          <w:szCs w:val="22"/>
        </w:rPr>
        <w:t>2</w:t>
      </w:r>
      <w:r w:rsidRPr="00FD06D4">
        <w:rPr>
          <w:sz w:val="22"/>
          <w:szCs w:val="22"/>
        </w:rPr>
        <w:t>)</w:t>
      </w:r>
    </w:p>
    <w:p w14:paraId="625AE427" w14:textId="70CC1867" w:rsidR="005C66DB" w:rsidRDefault="005C66DB" w:rsidP="005C66DB">
      <w:pPr>
        <w:pStyle w:val="ListParagraph"/>
        <w:numPr>
          <w:ilvl w:val="0"/>
          <w:numId w:val="2"/>
        </w:numPr>
        <w:rPr>
          <w:sz w:val="22"/>
          <w:szCs w:val="22"/>
        </w:rPr>
      </w:pPr>
      <w:r>
        <w:rPr>
          <w:sz w:val="22"/>
          <w:szCs w:val="22"/>
        </w:rPr>
        <w:t>Researched and developed recommendations for the client on 24/7 carbon-free energy, construction life cycle impacts</w:t>
      </w:r>
      <w:r w:rsidR="00DA1A3B">
        <w:rPr>
          <w:sz w:val="22"/>
          <w:szCs w:val="22"/>
        </w:rPr>
        <w:t xml:space="preserve"> and relevant LEED metrics</w:t>
      </w:r>
      <w:r>
        <w:rPr>
          <w:sz w:val="22"/>
          <w:szCs w:val="22"/>
        </w:rPr>
        <w:t>, water stress measurement tools</w:t>
      </w:r>
      <w:r w:rsidR="00477683">
        <w:rPr>
          <w:sz w:val="22"/>
          <w:szCs w:val="22"/>
        </w:rPr>
        <w:t>, and sustainability website design</w:t>
      </w:r>
    </w:p>
    <w:p w14:paraId="12E2FE33" w14:textId="3D06EC0C" w:rsidR="005C66DB" w:rsidRPr="005C66DB" w:rsidRDefault="00244D24" w:rsidP="00154A63">
      <w:pPr>
        <w:pStyle w:val="ListParagraph"/>
        <w:numPr>
          <w:ilvl w:val="0"/>
          <w:numId w:val="2"/>
        </w:numPr>
        <w:rPr>
          <w:sz w:val="22"/>
          <w:szCs w:val="22"/>
        </w:rPr>
      </w:pPr>
      <w:r>
        <w:rPr>
          <w:sz w:val="22"/>
          <w:szCs w:val="22"/>
        </w:rPr>
        <w:t>Improved company’s greenhouse gas estimates by incorporating updated scope 3 emissions factors, r</w:t>
      </w:r>
      <w:r w:rsidR="005C66DB">
        <w:rPr>
          <w:sz w:val="22"/>
          <w:szCs w:val="22"/>
        </w:rPr>
        <w:t>eview</w:t>
      </w:r>
      <w:r>
        <w:rPr>
          <w:sz w:val="22"/>
          <w:szCs w:val="22"/>
        </w:rPr>
        <w:t>ing</w:t>
      </w:r>
      <w:r w:rsidR="005C66DB">
        <w:rPr>
          <w:sz w:val="22"/>
          <w:szCs w:val="22"/>
        </w:rPr>
        <w:t xml:space="preserve"> a construction life cycle assessment, and c</w:t>
      </w:r>
      <w:r w:rsidR="005C66DB" w:rsidRPr="005C66DB">
        <w:rPr>
          <w:sz w:val="22"/>
          <w:szCs w:val="22"/>
        </w:rPr>
        <w:t>reat</w:t>
      </w:r>
      <w:r w:rsidR="005A4E07">
        <w:rPr>
          <w:sz w:val="22"/>
          <w:szCs w:val="22"/>
        </w:rPr>
        <w:t>ing</w:t>
      </w:r>
      <w:r w:rsidR="005C66DB" w:rsidRPr="005C66DB">
        <w:rPr>
          <w:sz w:val="22"/>
          <w:szCs w:val="22"/>
        </w:rPr>
        <w:t xml:space="preserve"> </w:t>
      </w:r>
      <w:r w:rsidR="00AB351E">
        <w:rPr>
          <w:sz w:val="22"/>
          <w:szCs w:val="22"/>
        </w:rPr>
        <w:t xml:space="preserve">3 </w:t>
      </w:r>
      <w:r w:rsidR="005C66DB">
        <w:rPr>
          <w:sz w:val="22"/>
          <w:szCs w:val="22"/>
        </w:rPr>
        <w:t xml:space="preserve">data </w:t>
      </w:r>
      <w:r w:rsidR="005C66DB" w:rsidRPr="005C66DB">
        <w:rPr>
          <w:sz w:val="22"/>
          <w:szCs w:val="22"/>
        </w:rPr>
        <w:t xml:space="preserve">visualizations to show progress on </w:t>
      </w:r>
      <w:r w:rsidR="005C66DB">
        <w:rPr>
          <w:sz w:val="22"/>
          <w:szCs w:val="22"/>
        </w:rPr>
        <w:t>sustainability metrics</w:t>
      </w:r>
    </w:p>
    <w:p w14:paraId="277630A3" w14:textId="0B5707C4" w:rsidR="00154A63" w:rsidRDefault="00A64EFA" w:rsidP="00154A63">
      <w:pPr>
        <w:pStyle w:val="ListParagraph"/>
        <w:numPr>
          <w:ilvl w:val="0"/>
          <w:numId w:val="2"/>
        </w:numPr>
        <w:rPr>
          <w:sz w:val="22"/>
          <w:szCs w:val="22"/>
        </w:rPr>
      </w:pPr>
      <w:r>
        <w:rPr>
          <w:sz w:val="22"/>
          <w:szCs w:val="22"/>
        </w:rPr>
        <w:t xml:space="preserve">Authored 2 blog posts </w:t>
      </w:r>
      <w:r w:rsidR="002007FC">
        <w:rPr>
          <w:sz w:val="22"/>
          <w:szCs w:val="22"/>
        </w:rPr>
        <w:t>about</w:t>
      </w:r>
      <w:r>
        <w:rPr>
          <w:sz w:val="22"/>
          <w:szCs w:val="22"/>
        </w:rPr>
        <w:t xml:space="preserve"> water restoration certificates and the environmental impacts </w:t>
      </w:r>
      <w:r w:rsidR="002007FC">
        <w:rPr>
          <w:sz w:val="22"/>
          <w:szCs w:val="22"/>
        </w:rPr>
        <w:t>of 3</w:t>
      </w:r>
      <w:r>
        <w:rPr>
          <w:sz w:val="22"/>
          <w:szCs w:val="22"/>
        </w:rPr>
        <w:t xml:space="preserve"> </w:t>
      </w:r>
      <w:r w:rsidR="002007FC">
        <w:rPr>
          <w:sz w:val="22"/>
          <w:szCs w:val="22"/>
        </w:rPr>
        <w:t>types of batteries</w:t>
      </w:r>
    </w:p>
    <w:p w14:paraId="19C46B09" w14:textId="77777777" w:rsidR="00154A63" w:rsidRPr="00154A63" w:rsidRDefault="00154A63" w:rsidP="00154A63">
      <w:pPr>
        <w:rPr>
          <w:sz w:val="22"/>
          <w:szCs w:val="22"/>
        </w:rPr>
      </w:pPr>
    </w:p>
    <w:p w14:paraId="4B57200F" w14:textId="3E900330" w:rsidR="00B4574B" w:rsidRPr="00FD06D4" w:rsidRDefault="00B4574B" w:rsidP="007755DE">
      <w:pPr>
        <w:pStyle w:val="NoSpacing"/>
        <w:spacing w:before="20"/>
        <w:rPr>
          <w:sz w:val="22"/>
          <w:szCs w:val="22"/>
        </w:rPr>
      </w:pPr>
      <w:r w:rsidRPr="00FD06D4">
        <w:rPr>
          <w:b/>
          <w:sz w:val="22"/>
          <w:szCs w:val="22"/>
        </w:rPr>
        <w:t>Food Systems Policy Research Assistant</w:t>
      </w:r>
      <w:r w:rsidR="00B65DA1" w:rsidRPr="00FD06D4">
        <w:rPr>
          <w:b/>
          <w:sz w:val="22"/>
          <w:szCs w:val="22"/>
        </w:rPr>
        <w:t xml:space="preserve"> – Carnegie Mellon University</w:t>
      </w:r>
      <w:r w:rsidR="00B65DA1" w:rsidRPr="00FD06D4">
        <w:rPr>
          <w:bCs/>
          <w:sz w:val="22"/>
          <w:szCs w:val="22"/>
        </w:rPr>
        <w:t>, Pittsburgh, PA</w:t>
      </w:r>
      <w:r w:rsidRPr="00FD06D4">
        <w:rPr>
          <w:b/>
          <w:sz w:val="22"/>
          <w:szCs w:val="22"/>
        </w:rPr>
        <w:t xml:space="preserve"> </w:t>
      </w:r>
      <w:r w:rsidRPr="00FD06D4">
        <w:rPr>
          <w:sz w:val="22"/>
          <w:szCs w:val="22"/>
        </w:rPr>
        <w:t>(8/20–5/21)</w:t>
      </w:r>
    </w:p>
    <w:p w14:paraId="643814B1" w14:textId="71DC4BDC" w:rsidR="00B4574B" w:rsidRPr="00FD06D4" w:rsidRDefault="005A683A" w:rsidP="00B4574B">
      <w:pPr>
        <w:pStyle w:val="ListParagraph"/>
        <w:numPr>
          <w:ilvl w:val="0"/>
          <w:numId w:val="2"/>
        </w:numPr>
        <w:rPr>
          <w:sz w:val="22"/>
          <w:szCs w:val="22"/>
        </w:rPr>
      </w:pPr>
      <w:r>
        <w:rPr>
          <w:sz w:val="22"/>
          <w:szCs w:val="22"/>
        </w:rPr>
        <w:t>An</w:t>
      </w:r>
      <w:r w:rsidR="00B4574B" w:rsidRPr="00FD06D4">
        <w:rPr>
          <w:sz w:val="22"/>
          <w:szCs w:val="22"/>
        </w:rPr>
        <w:t>alyz</w:t>
      </w:r>
      <w:r>
        <w:rPr>
          <w:sz w:val="22"/>
          <w:szCs w:val="22"/>
        </w:rPr>
        <w:t xml:space="preserve">ed </w:t>
      </w:r>
      <w:r w:rsidR="00F606DF">
        <w:rPr>
          <w:sz w:val="22"/>
          <w:szCs w:val="22"/>
        </w:rPr>
        <w:t>effectiveness of three</w:t>
      </w:r>
      <w:r w:rsidR="008404C3">
        <w:rPr>
          <w:sz w:val="22"/>
          <w:szCs w:val="22"/>
        </w:rPr>
        <w:t xml:space="preserve"> </w:t>
      </w:r>
      <w:r w:rsidR="00B4574B" w:rsidRPr="00FD06D4">
        <w:rPr>
          <w:sz w:val="22"/>
          <w:szCs w:val="22"/>
        </w:rPr>
        <w:t>policies pertaining to environmental sustainability of Pittsburgh</w:t>
      </w:r>
      <w:r w:rsidR="009A5954">
        <w:rPr>
          <w:sz w:val="22"/>
          <w:szCs w:val="22"/>
        </w:rPr>
        <w:t>’s</w:t>
      </w:r>
      <w:r w:rsidR="00B4574B" w:rsidRPr="00FD06D4">
        <w:rPr>
          <w:sz w:val="22"/>
          <w:szCs w:val="22"/>
        </w:rPr>
        <w:t xml:space="preserve"> food system</w:t>
      </w:r>
    </w:p>
    <w:p w14:paraId="0A5B31D3" w14:textId="73FE8910" w:rsidR="007755DE" w:rsidRPr="00FD06D4" w:rsidRDefault="00A63F6E" w:rsidP="00B4574B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FD06D4">
        <w:rPr>
          <w:sz w:val="22"/>
          <w:szCs w:val="22"/>
        </w:rPr>
        <w:t xml:space="preserve">Authored </w:t>
      </w:r>
      <w:r w:rsidR="00F606DF">
        <w:rPr>
          <w:sz w:val="22"/>
          <w:szCs w:val="22"/>
        </w:rPr>
        <w:t xml:space="preserve">17-page </w:t>
      </w:r>
      <w:r w:rsidR="005A683A" w:rsidRPr="00FD06D4">
        <w:rPr>
          <w:sz w:val="22"/>
          <w:szCs w:val="22"/>
        </w:rPr>
        <w:t>policy</w:t>
      </w:r>
      <w:r w:rsidR="001C55AF">
        <w:rPr>
          <w:sz w:val="22"/>
          <w:szCs w:val="22"/>
        </w:rPr>
        <w:t xml:space="preserve"> analysis and</w:t>
      </w:r>
      <w:r w:rsidR="005A683A" w:rsidRPr="00FD06D4">
        <w:rPr>
          <w:sz w:val="22"/>
          <w:szCs w:val="22"/>
        </w:rPr>
        <w:t xml:space="preserve"> </w:t>
      </w:r>
      <w:r w:rsidR="005A683A">
        <w:rPr>
          <w:sz w:val="22"/>
          <w:szCs w:val="22"/>
        </w:rPr>
        <w:t xml:space="preserve">recommendations </w:t>
      </w:r>
      <w:r w:rsidRPr="00FD06D4">
        <w:rPr>
          <w:sz w:val="22"/>
          <w:szCs w:val="22"/>
        </w:rPr>
        <w:t>paper</w:t>
      </w:r>
      <w:r w:rsidR="00086922">
        <w:rPr>
          <w:sz w:val="22"/>
          <w:szCs w:val="22"/>
        </w:rPr>
        <w:t xml:space="preserve"> </w:t>
      </w:r>
      <w:r w:rsidR="00F606DF">
        <w:rPr>
          <w:sz w:val="22"/>
          <w:szCs w:val="22"/>
        </w:rPr>
        <w:t xml:space="preserve">explaining how to </w:t>
      </w:r>
      <w:r w:rsidR="00BC3A3F" w:rsidRPr="00FD06D4">
        <w:rPr>
          <w:sz w:val="22"/>
          <w:szCs w:val="22"/>
        </w:rPr>
        <w:t xml:space="preserve">lower </w:t>
      </w:r>
      <w:r w:rsidR="00F606DF">
        <w:rPr>
          <w:sz w:val="22"/>
          <w:szCs w:val="22"/>
        </w:rPr>
        <w:t xml:space="preserve">food system </w:t>
      </w:r>
      <w:r w:rsidR="00BC3A3F" w:rsidRPr="00FD06D4">
        <w:rPr>
          <w:sz w:val="22"/>
          <w:szCs w:val="22"/>
        </w:rPr>
        <w:t>emissions</w:t>
      </w:r>
    </w:p>
    <w:p w14:paraId="3DA6ED92" w14:textId="77777777" w:rsidR="00B4574B" w:rsidRPr="00FD06D4" w:rsidRDefault="00B4574B" w:rsidP="00B4574B">
      <w:pPr>
        <w:rPr>
          <w:sz w:val="22"/>
          <w:szCs w:val="22"/>
        </w:rPr>
      </w:pPr>
    </w:p>
    <w:p w14:paraId="679316E2" w14:textId="7E27A2F8" w:rsidR="007755DE" w:rsidRPr="00FD06D4" w:rsidRDefault="00B4574B" w:rsidP="007755DE">
      <w:pPr>
        <w:pStyle w:val="NoSpacing"/>
        <w:spacing w:before="20"/>
        <w:rPr>
          <w:b/>
          <w:sz w:val="22"/>
          <w:szCs w:val="22"/>
        </w:rPr>
      </w:pPr>
      <w:r w:rsidRPr="00FD06D4">
        <w:rPr>
          <w:b/>
          <w:sz w:val="22"/>
          <w:szCs w:val="22"/>
        </w:rPr>
        <w:t>Civil Engineering Research Assistant</w:t>
      </w:r>
      <w:r w:rsidR="007755DE" w:rsidRPr="00FD06D4">
        <w:rPr>
          <w:b/>
          <w:sz w:val="22"/>
          <w:szCs w:val="22"/>
        </w:rPr>
        <w:t xml:space="preserve"> </w:t>
      </w:r>
      <w:r w:rsidR="00B65DA1" w:rsidRPr="00FD06D4">
        <w:rPr>
          <w:b/>
          <w:sz w:val="22"/>
          <w:szCs w:val="22"/>
        </w:rPr>
        <w:t>– Carnegie Mellon University</w:t>
      </w:r>
      <w:r w:rsidR="00B65DA1" w:rsidRPr="00FD06D4">
        <w:rPr>
          <w:bCs/>
          <w:sz w:val="22"/>
          <w:szCs w:val="22"/>
        </w:rPr>
        <w:t>, Pittsburgh, PA</w:t>
      </w:r>
      <w:r w:rsidR="00B65DA1" w:rsidRPr="00FD06D4">
        <w:rPr>
          <w:sz w:val="22"/>
          <w:szCs w:val="22"/>
        </w:rPr>
        <w:t xml:space="preserve"> </w:t>
      </w:r>
      <w:r w:rsidR="007755DE" w:rsidRPr="00FD06D4">
        <w:rPr>
          <w:sz w:val="22"/>
          <w:szCs w:val="22"/>
        </w:rPr>
        <w:t>(</w:t>
      </w:r>
      <w:r w:rsidRPr="00FD06D4">
        <w:rPr>
          <w:sz w:val="22"/>
          <w:szCs w:val="22"/>
        </w:rPr>
        <w:t>5/19–12/19</w:t>
      </w:r>
      <w:r w:rsidR="007755DE" w:rsidRPr="00FD06D4">
        <w:rPr>
          <w:sz w:val="22"/>
          <w:szCs w:val="22"/>
        </w:rPr>
        <w:t>)</w:t>
      </w:r>
    </w:p>
    <w:p w14:paraId="07923886" w14:textId="4B2FC0DA" w:rsidR="00C42A80" w:rsidRPr="00FD06D4" w:rsidRDefault="00CD42F3" w:rsidP="00B05D45">
      <w:pPr>
        <w:pStyle w:val="NoSpacing"/>
        <w:numPr>
          <w:ilvl w:val="0"/>
          <w:numId w:val="2"/>
        </w:numPr>
        <w:rPr>
          <w:sz w:val="22"/>
          <w:szCs w:val="22"/>
        </w:rPr>
      </w:pPr>
      <w:r>
        <w:rPr>
          <w:sz w:val="22"/>
          <w:szCs w:val="22"/>
        </w:rPr>
        <w:t>C</w:t>
      </w:r>
      <w:r w:rsidR="00B05D45" w:rsidRPr="00FD06D4">
        <w:rPr>
          <w:sz w:val="22"/>
          <w:szCs w:val="22"/>
        </w:rPr>
        <w:t>ollect</w:t>
      </w:r>
      <w:r w:rsidR="0074097F">
        <w:rPr>
          <w:sz w:val="22"/>
          <w:szCs w:val="22"/>
        </w:rPr>
        <w:t>ed</w:t>
      </w:r>
      <w:r w:rsidR="00B05D45" w:rsidRPr="00FD06D4">
        <w:rPr>
          <w:sz w:val="22"/>
          <w:szCs w:val="22"/>
        </w:rPr>
        <w:t xml:space="preserve"> </w:t>
      </w:r>
      <w:r w:rsidR="00F96063">
        <w:rPr>
          <w:sz w:val="22"/>
          <w:szCs w:val="22"/>
        </w:rPr>
        <w:t>and analyzed v</w:t>
      </w:r>
      <w:r w:rsidR="00C42A80" w:rsidRPr="00FD06D4">
        <w:rPr>
          <w:sz w:val="22"/>
          <w:szCs w:val="22"/>
        </w:rPr>
        <w:t xml:space="preserve">ibration data from </w:t>
      </w:r>
      <w:r w:rsidR="007E6907" w:rsidRPr="00FD06D4">
        <w:rPr>
          <w:sz w:val="22"/>
          <w:szCs w:val="22"/>
        </w:rPr>
        <w:t>4 s</w:t>
      </w:r>
      <w:r w:rsidR="00C42A80" w:rsidRPr="00FD06D4">
        <w:rPr>
          <w:sz w:val="22"/>
          <w:szCs w:val="22"/>
        </w:rPr>
        <w:t xml:space="preserve">ink locations </w:t>
      </w:r>
      <w:r>
        <w:rPr>
          <w:sz w:val="22"/>
          <w:szCs w:val="22"/>
        </w:rPr>
        <w:t xml:space="preserve">to </w:t>
      </w:r>
      <w:r w:rsidR="00596455">
        <w:rPr>
          <w:sz w:val="22"/>
          <w:szCs w:val="22"/>
        </w:rPr>
        <w:t>d</w:t>
      </w:r>
      <w:r w:rsidR="00596455" w:rsidRPr="00FD06D4">
        <w:rPr>
          <w:sz w:val="22"/>
          <w:szCs w:val="22"/>
        </w:rPr>
        <w:t>evelop</w:t>
      </w:r>
      <w:r w:rsidRPr="00FD06D4">
        <w:rPr>
          <w:sz w:val="22"/>
          <w:szCs w:val="22"/>
        </w:rPr>
        <w:t xml:space="preserve"> a </w:t>
      </w:r>
      <w:r w:rsidR="009A5954">
        <w:rPr>
          <w:sz w:val="22"/>
          <w:szCs w:val="22"/>
        </w:rPr>
        <w:t>hand-washing</w:t>
      </w:r>
      <w:r w:rsidRPr="00FD06D4">
        <w:rPr>
          <w:sz w:val="22"/>
          <w:szCs w:val="22"/>
        </w:rPr>
        <w:t xml:space="preserve"> monitoring system </w:t>
      </w:r>
    </w:p>
    <w:p w14:paraId="4C90ECA4" w14:textId="73965471" w:rsidR="007E6907" w:rsidRPr="00FD06D4" w:rsidRDefault="00EC2381" w:rsidP="00B05D45">
      <w:pPr>
        <w:pStyle w:val="NoSpacing"/>
        <w:numPr>
          <w:ilvl w:val="0"/>
          <w:numId w:val="2"/>
        </w:numPr>
        <w:rPr>
          <w:sz w:val="22"/>
          <w:szCs w:val="22"/>
        </w:rPr>
      </w:pPr>
      <w:r w:rsidRPr="00FD06D4">
        <w:rPr>
          <w:sz w:val="22"/>
          <w:szCs w:val="22"/>
        </w:rPr>
        <w:t>Co-authored paper</w:t>
      </w:r>
      <w:r w:rsidR="00CD42F3">
        <w:rPr>
          <w:sz w:val="22"/>
          <w:szCs w:val="22"/>
        </w:rPr>
        <w:t xml:space="preserve"> (</w:t>
      </w:r>
      <w:r w:rsidR="00596455">
        <w:rPr>
          <w:sz w:val="22"/>
          <w:szCs w:val="22"/>
        </w:rPr>
        <w:t>25</w:t>
      </w:r>
      <w:r w:rsidR="00CD42F3">
        <w:rPr>
          <w:sz w:val="22"/>
          <w:szCs w:val="22"/>
        </w:rPr>
        <w:t xml:space="preserve"> pages)</w:t>
      </w:r>
      <w:r w:rsidRPr="00FD06D4">
        <w:rPr>
          <w:sz w:val="22"/>
          <w:szCs w:val="22"/>
        </w:rPr>
        <w:t xml:space="preserve"> that </w:t>
      </w:r>
      <w:r w:rsidR="00F96063">
        <w:rPr>
          <w:sz w:val="22"/>
          <w:szCs w:val="22"/>
        </w:rPr>
        <w:t xml:space="preserve">is </w:t>
      </w:r>
      <w:r w:rsidRPr="00FD06D4">
        <w:rPr>
          <w:sz w:val="22"/>
          <w:szCs w:val="22"/>
        </w:rPr>
        <w:t xml:space="preserve">published in ACM Transactions on Computing for Healthcare </w:t>
      </w:r>
    </w:p>
    <w:p w14:paraId="314852B8" w14:textId="6EA79ACA" w:rsidR="00C42A80" w:rsidRPr="00FD06D4" w:rsidRDefault="00C42A80" w:rsidP="00C42A80">
      <w:pPr>
        <w:pStyle w:val="NoSpacing"/>
        <w:rPr>
          <w:sz w:val="22"/>
          <w:szCs w:val="22"/>
        </w:rPr>
      </w:pPr>
    </w:p>
    <w:p w14:paraId="65D71BB0" w14:textId="0851603C" w:rsidR="00C42A80" w:rsidRPr="00FD06D4" w:rsidRDefault="00C42A80" w:rsidP="00C42A80">
      <w:pPr>
        <w:pStyle w:val="NoSpacing"/>
        <w:spacing w:before="20"/>
        <w:rPr>
          <w:bCs/>
          <w:sz w:val="22"/>
          <w:szCs w:val="22"/>
        </w:rPr>
      </w:pPr>
      <w:r w:rsidRPr="00FD06D4">
        <w:rPr>
          <w:b/>
          <w:sz w:val="22"/>
          <w:szCs w:val="22"/>
        </w:rPr>
        <w:t xml:space="preserve">Engineering, Scientific, </w:t>
      </w:r>
      <w:r w:rsidR="00CC1427">
        <w:rPr>
          <w:b/>
          <w:sz w:val="22"/>
          <w:szCs w:val="22"/>
        </w:rPr>
        <w:t>&amp;</w:t>
      </w:r>
      <w:r w:rsidRPr="00FD06D4">
        <w:rPr>
          <w:b/>
          <w:sz w:val="22"/>
          <w:szCs w:val="22"/>
        </w:rPr>
        <w:t xml:space="preserve"> Technical Intern</w:t>
      </w:r>
      <w:r w:rsidR="00B65DA1" w:rsidRPr="00FD06D4">
        <w:rPr>
          <w:b/>
          <w:sz w:val="22"/>
          <w:szCs w:val="22"/>
        </w:rPr>
        <w:t xml:space="preserve"> – </w:t>
      </w:r>
      <w:r w:rsidR="00CC1427">
        <w:rPr>
          <w:b/>
          <w:sz w:val="22"/>
          <w:szCs w:val="22"/>
        </w:rPr>
        <w:t>PA</w:t>
      </w:r>
      <w:r w:rsidR="00B65DA1" w:rsidRPr="00FD06D4">
        <w:rPr>
          <w:b/>
          <w:sz w:val="22"/>
          <w:szCs w:val="22"/>
        </w:rPr>
        <w:t xml:space="preserve"> Dep</w:t>
      </w:r>
      <w:r w:rsidR="00CC1427">
        <w:rPr>
          <w:b/>
          <w:sz w:val="22"/>
          <w:szCs w:val="22"/>
        </w:rPr>
        <w:t>artment</w:t>
      </w:r>
      <w:r w:rsidR="00B65DA1" w:rsidRPr="00FD06D4">
        <w:rPr>
          <w:b/>
          <w:sz w:val="22"/>
          <w:szCs w:val="22"/>
        </w:rPr>
        <w:t xml:space="preserve"> of Transportation</w:t>
      </w:r>
      <w:r w:rsidR="00B65DA1" w:rsidRPr="00FD06D4">
        <w:rPr>
          <w:bCs/>
          <w:sz w:val="22"/>
          <w:szCs w:val="22"/>
        </w:rPr>
        <w:t>, Pittsburgh, PA</w:t>
      </w:r>
      <w:r w:rsidR="00621AD1" w:rsidRPr="00FD06D4">
        <w:rPr>
          <w:bCs/>
          <w:sz w:val="22"/>
          <w:szCs w:val="22"/>
        </w:rPr>
        <w:t xml:space="preserve"> </w:t>
      </w:r>
      <w:r w:rsidRPr="00FD06D4">
        <w:rPr>
          <w:sz w:val="22"/>
          <w:szCs w:val="22"/>
        </w:rPr>
        <w:t>(5/18–8/18)</w:t>
      </w:r>
    </w:p>
    <w:p w14:paraId="10D15044" w14:textId="51B932CA" w:rsidR="00C42A80" w:rsidRPr="00FD06D4" w:rsidRDefault="00C42A80" w:rsidP="00C42A80">
      <w:pPr>
        <w:pStyle w:val="NoSpacing"/>
        <w:numPr>
          <w:ilvl w:val="0"/>
          <w:numId w:val="2"/>
        </w:numPr>
        <w:rPr>
          <w:sz w:val="22"/>
          <w:szCs w:val="22"/>
        </w:rPr>
      </w:pPr>
      <w:r w:rsidRPr="00FD06D4">
        <w:rPr>
          <w:sz w:val="22"/>
          <w:szCs w:val="22"/>
        </w:rPr>
        <w:t>Utilized roadway design plans and construction standards to ensure accurate implementation</w:t>
      </w:r>
      <w:r w:rsidR="00CA1379" w:rsidRPr="00FD06D4">
        <w:rPr>
          <w:sz w:val="22"/>
          <w:szCs w:val="22"/>
        </w:rPr>
        <w:t xml:space="preserve"> </w:t>
      </w:r>
      <w:r w:rsidRPr="00FD06D4">
        <w:rPr>
          <w:sz w:val="22"/>
          <w:szCs w:val="22"/>
        </w:rPr>
        <w:t xml:space="preserve">of </w:t>
      </w:r>
      <w:r w:rsidR="00CC1427">
        <w:rPr>
          <w:sz w:val="22"/>
          <w:szCs w:val="22"/>
        </w:rPr>
        <w:t>projects</w:t>
      </w:r>
    </w:p>
    <w:p w14:paraId="1F40DC14" w14:textId="13F0B2C5" w:rsidR="000928B6" w:rsidRPr="00FD06D4" w:rsidRDefault="00C42A80" w:rsidP="000928B6">
      <w:pPr>
        <w:pStyle w:val="NoSpacing"/>
        <w:numPr>
          <w:ilvl w:val="0"/>
          <w:numId w:val="2"/>
        </w:numPr>
        <w:rPr>
          <w:sz w:val="22"/>
          <w:szCs w:val="22"/>
        </w:rPr>
      </w:pPr>
      <w:r w:rsidRPr="00FD06D4">
        <w:rPr>
          <w:sz w:val="22"/>
          <w:szCs w:val="22"/>
        </w:rPr>
        <w:t>Assisted construction inspectors with calculations for bridge and roadway construction projects</w:t>
      </w:r>
    </w:p>
    <w:p w14:paraId="3B2FC25A" w14:textId="77777777" w:rsidR="001B335E" w:rsidRPr="00FD06D4" w:rsidRDefault="001B335E" w:rsidP="000928B6">
      <w:pPr>
        <w:pStyle w:val="NoSpacing"/>
        <w:rPr>
          <w:b/>
          <w:sz w:val="22"/>
          <w:szCs w:val="22"/>
        </w:rPr>
      </w:pPr>
    </w:p>
    <w:p w14:paraId="6A2ADDEA" w14:textId="3DFCDAD5" w:rsidR="0065702D" w:rsidRDefault="00315AF0" w:rsidP="00056B00">
      <w:pPr>
        <w:pStyle w:val="NoSpacing"/>
        <w:pBdr>
          <w:bottom w:val="single" w:sz="4" w:space="1" w:color="auto"/>
        </w:pBdr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SUSTAINABILITY </w:t>
      </w:r>
      <w:r w:rsidR="00FD188E" w:rsidRPr="00FD06D4">
        <w:rPr>
          <w:b/>
          <w:sz w:val="22"/>
          <w:szCs w:val="22"/>
        </w:rPr>
        <w:t>&amp; POL</w:t>
      </w:r>
      <w:r w:rsidR="001556E0" w:rsidRPr="00FD06D4">
        <w:rPr>
          <w:b/>
          <w:sz w:val="22"/>
          <w:szCs w:val="22"/>
        </w:rPr>
        <w:t>IC</w:t>
      </w:r>
      <w:r w:rsidR="00FD188E" w:rsidRPr="00FD06D4">
        <w:rPr>
          <w:b/>
          <w:sz w:val="22"/>
          <w:szCs w:val="22"/>
        </w:rPr>
        <w:t xml:space="preserve">Y </w:t>
      </w:r>
      <w:r w:rsidR="00B65DA1" w:rsidRPr="00FD06D4">
        <w:rPr>
          <w:b/>
          <w:sz w:val="22"/>
          <w:szCs w:val="22"/>
        </w:rPr>
        <w:t>PROJECTS</w:t>
      </w:r>
    </w:p>
    <w:p w14:paraId="122A4073" w14:textId="25B40686" w:rsidR="00F859C3" w:rsidRDefault="00F859C3" w:rsidP="001B335E">
      <w:pPr>
        <w:pStyle w:val="NoSpacing"/>
        <w:spacing w:before="20"/>
        <w:rPr>
          <w:sz w:val="22"/>
          <w:szCs w:val="22"/>
        </w:rPr>
      </w:pPr>
      <w:r>
        <w:rPr>
          <w:b/>
          <w:sz w:val="22"/>
          <w:szCs w:val="22"/>
        </w:rPr>
        <w:t xml:space="preserve">Power Plant Carbon Footprint Analysis </w:t>
      </w:r>
      <w:r w:rsidRPr="00FD06D4">
        <w:rPr>
          <w:b/>
          <w:sz w:val="22"/>
          <w:szCs w:val="22"/>
        </w:rPr>
        <w:t xml:space="preserve">– </w:t>
      </w:r>
      <w:r>
        <w:rPr>
          <w:b/>
          <w:sz w:val="22"/>
          <w:szCs w:val="22"/>
        </w:rPr>
        <w:t xml:space="preserve">Carbon Footprints and Carbon Accounting </w:t>
      </w:r>
      <w:r>
        <w:rPr>
          <w:bCs/>
          <w:sz w:val="22"/>
          <w:szCs w:val="22"/>
        </w:rPr>
        <w:t>(9/22</w:t>
      </w:r>
      <w:r w:rsidRPr="00FD06D4">
        <w:rPr>
          <w:sz w:val="22"/>
          <w:szCs w:val="22"/>
        </w:rPr>
        <w:t>–</w:t>
      </w:r>
      <w:r>
        <w:rPr>
          <w:sz w:val="22"/>
          <w:szCs w:val="22"/>
        </w:rPr>
        <w:t>11/22)</w:t>
      </w:r>
    </w:p>
    <w:p w14:paraId="066B1C00" w14:textId="1D5D02CC" w:rsidR="002E0915" w:rsidRDefault="00D13E90" w:rsidP="001B335E">
      <w:pPr>
        <w:pStyle w:val="NoSpacing"/>
        <w:spacing w:before="20"/>
        <w:rPr>
          <w:sz w:val="22"/>
          <w:szCs w:val="22"/>
        </w:rPr>
      </w:pPr>
      <w:r>
        <w:rPr>
          <w:sz w:val="22"/>
          <w:szCs w:val="22"/>
        </w:rPr>
        <w:t>Calculated and compared</w:t>
      </w:r>
      <w:r w:rsidR="002E0915">
        <w:rPr>
          <w:sz w:val="22"/>
          <w:szCs w:val="22"/>
        </w:rPr>
        <w:t xml:space="preserve"> the scope 1, 2, and 3 emissions of a natural gas power plant </w:t>
      </w:r>
      <w:r>
        <w:rPr>
          <w:sz w:val="22"/>
          <w:szCs w:val="22"/>
        </w:rPr>
        <w:t>and a hydrogen power plant</w:t>
      </w:r>
      <w:r w:rsidR="002E0915">
        <w:rPr>
          <w:sz w:val="22"/>
          <w:szCs w:val="22"/>
        </w:rPr>
        <w:t>.</w:t>
      </w:r>
      <w:r w:rsidR="00902373">
        <w:rPr>
          <w:sz w:val="22"/>
          <w:szCs w:val="22"/>
        </w:rPr>
        <w:t xml:space="preserve"> </w:t>
      </w:r>
    </w:p>
    <w:p w14:paraId="64C28805" w14:textId="48E4F225" w:rsidR="001B335E" w:rsidRPr="00FD06D4" w:rsidRDefault="00B65DA1" w:rsidP="001B335E">
      <w:pPr>
        <w:pStyle w:val="NoSpacing"/>
        <w:spacing w:before="20"/>
        <w:rPr>
          <w:sz w:val="22"/>
          <w:szCs w:val="22"/>
        </w:rPr>
      </w:pPr>
      <w:r w:rsidRPr="00FD06D4">
        <w:rPr>
          <w:b/>
          <w:sz w:val="22"/>
          <w:szCs w:val="22"/>
        </w:rPr>
        <w:t>Electric Vehicle</w:t>
      </w:r>
      <w:r w:rsidR="00B643B0" w:rsidRPr="00FD06D4">
        <w:rPr>
          <w:b/>
          <w:sz w:val="22"/>
          <w:szCs w:val="22"/>
        </w:rPr>
        <w:t xml:space="preserve"> (EV)</w:t>
      </w:r>
      <w:r w:rsidRPr="00FD06D4">
        <w:rPr>
          <w:b/>
          <w:sz w:val="22"/>
          <w:szCs w:val="22"/>
        </w:rPr>
        <w:t xml:space="preserve"> Adoption Impacts</w:t>
      </w:r>
      <w:r w:rsidR="001B335E" w:rsidRPr="00FD06D4">
        <w:rPr>
          <w:b/>
          <w:sz w:val="22"/>
          <w:szCs w:val="22"/>
        </w:rPr>
        <w:t xml:space="preserve"> – </w:t>
      </w:r>
      <w:r w:rsidRPr="00FD06D4">
        <w:rPr>
          <w:b/>
          <w:sz w:val="22"/>
          <w:szCs w:val="22"/>
        </w:rPr>
        <w:t xml:space="preserve">Engineering and Public Policy Senior Projects II </w:t>
      </w:r>
      <w:r w:rsidR="001B335E" w:rsidRPr="00FD06D4">
        <w:rPr>
          <w:sz w:val="22"/>
          <w:szCs w:val="22"/>
        </w:rPr>
        <w:t>(</w:t>
      </w:r>
      <w:r w:rsidRPr="00FD06D4">
        <w:rPr>
          <w:sz w:val="22"/>
          <w:szCs w:val="22"/>
        </w:rPr>
        <w:t>2/21–5/21)</w:t>
      </w:r>
    </w:p>
    <w:p w14:paraId="23FE9932" w14:textId="48E8C720" w:rsidR="00B65DA1" w:rsidRPr="00FD06D4" w:rsidRDefault="00B65DA1" w:rsidP="009C019A">
      <w:pPr>
        <w:pStyle w:val="NoSpacing"/>
        <w:rPr>
          <w:sz w:val="22"/>
          <w:szCs w:val="22"/>
        </w:rPr>
      </w:pPr>
      <w:r w:rsidRPr="00FD06D4">
        <w:rPr>
          <w:sz w:val="22"/>
          <w:szCs w:val="22"/>
        </w:rPr>
        <w:t xml:space="preserve">Analyzed the effects of increased </w:t>
      </w:r>
      <w:r w:rsidR="00B643B0" w:rsidRPr="00FD06D4">
        <w:rPr>
          <w:sz w:val="22"/>
          <w:szCs w:val="22"/>
        </w:rPr>
        <w:t xml:space="preserve">EV </w:t>
      </w:r>
      <w:r w:rsidRPr="00FD06D4">
        <w:rPr>
          <w:sz w:val="22"/>
          <w:szCs w:val="22"/>
        </w:rPr>
        <w:t>adoption</w:t>
      </w:r>
      <w:r w:rsidR="00D13E90">
        <w:rPr>
          <w:sz w:val="22"/>
          <w:szCs w:val="22"/>
        </w:rPr>
        <w:t xml:space="preserve"> and</w:t>
      </w:r>
      <w:r w:rsidR="009C019A">
        <w:rPr>
          <w:sz w:val="22"/>
          <w:szCs w:val="22"/>
        </w:rPr>
        <w:t xml:space="preserve"> f</w:t>
      </w:r>
      <w:r w:rsidRPr="00FD06D4">
        <w:rPr>
          <w:sz w:val="22"/>
          <w:szCs w:val="22"/>
        </w:rPr>
        <w:t xml:space="preserve">ormed </w:t>
      </w:r>
      <w:r w:rsidR="00390F7D" w:rsidRPr="00FD06D4">
        <w:rPr>
          <w:sz w:val="22"/>
          <w:szCs w:val="22"/>
        </w:rPr>
        <w:t>recommendations</w:t>
      </w:r>
      <w:r w:rsidR="009D03F8" w:rsidRPr="00FD06D4">
        <w:rPr>
          <w:sz w:val="22"/>
          <w:szCs w:val="22"/>
        </w:rPr>
        <w:t xml:space="preserve"> for </w:t>
      </w:r>
      <w:r w:rsidR="00D13E90">
        <w:rPr>
          <w:sz w:val="22"/>
          <w:szCs w:val="22"/>
        </w:rPr>
        <w:t>policymakers.</w:t>
      </w:r>
    </w:p>
    <w:p w14:paraId="0A4666BF" w14:textId="49E0680E" w:rsidR="00B65DA1" w:rsidRPr="00FD06D4" w:rsidRDefault="00B65DA1" w:rsidP="00B65DA1">
      <w:pPr>
        <w:pStyle w:val="NoSpacing"/>
        <w:rPr>
          <w:sz w:val="22"/>
          <w:szCs w:val="22"/>
        </w:rPr>
      </w:pPr>
    </w:p>
    <w:p w14:paraId="284C6B82" w14:textId="63044589" w:rsidR="006473B1" w:rsidRPr="00FD06D4" w:rsidRDefault="0048797A" w:rsidP="00173A29">
      <w:pPr>
        <w:pStyle w:val="NoSpacing"/>
        <w:pBdr>
          <w:bottom w:val="single" w:sz="4" w:space="1" w:color="auto"/>
        </w:pBdr>
        <w:rPr>
          <w:b/>
          <w:sz w:val="22"/>
          <w:szCs w:val="22"/>
        </w:rPr>
      </w:pPr>
      <w:r w:rsidRPr="00FD06D4">
        <w:rPr>
          <w:b/>
          <w:sz w:val="22"/>
          <w:szCs w:val="22"/>
        </w:rPr>
        <w:t>S</w:t>
      </w:r>
      <w:r w:rsidR="007159D2" w:rsidRPr="00FD06D4">
        <w:rPr>
          <w:b/>
          <w:sz w:val="22"/>
          <w:szCs w:val="22"/>
        </w:rPr>
        <w:t>KILLS</w:t>
      </w:r>
      <w:r w:rsidR="00FE1E63" w:rsidRPr="00FD06D4">
        <w:rPr>
          <w:b/>
          <w:sz w:val="22"/>
          <w:szCs w:val="22"/>
        </w:rPr>
        <w:t xml:space="preserve"> </w:t>
      </w:r>
      <w:r w:rsidR="00B65DA1" w:rsidRPr="00FD06D4">
        <w:rPr>
          <w:b/>
          <w:sz w:val="22"/>
          <w:szCs w:val="22"/>
        </w:rPr>
        <w:t>AND CERTIFICATIONS</w:t>
      </w:r>
    </w:p>
    <w:p w14:paraId="03C6E5B1" w14:textId="0231FB81" w:rsidR="00171ED7" w:rsidRPr="00171ED7" w:rsidRDefault="00171ED7" w:rsidP="00173A29">
      <w:pPr>
        <w:pStyle w:val="NoSpacing"/>
        <w:rPr>
          <w:bCs/>
          <w:sz w:val="22"/>
          <w:szCs w:val="22"/>
        </w:rPr>
      </w:pPr>
      <w:r>
        <w:rPr>
          <w:b/>
          <w:sz w:val="22"/>
          <w:szCs w:val="22"/>
        </w:rPr>
        <w:t xml:space="preserve">Corporate Sustainability: </w:t>
      </w:r>
      <w:r>
        <w:rPr>
          <w:bCs/>
          <w:sz w:val="22"/>
          <w:szCs w:val="22"/>
        </w:rPr>
        <w:t>GHG Protocol Emissions Calculation Tool, Life Cycle Analysis</w:t>
      </w:r>
    </w:p>
    <w:p w14:paraId="6E93C5EA" w14:textId="0B4ED1B7" w:rsidR="00171ED7" w:rsidRPr="00171ED7" w:rsidRDefault="00D329C7" w:rsidP="00173A29">
      <w:pPr>
        <w:pStyle w:val="NoSpacing"/>
        <w:rPr>
          <w:sz w:val="22"/>
          <w:szCs w:val="22"/>
        </w:rPr>
      </w:pPr>
      <w:r w:rsidRPr="00FD06D4">
        <w:rPr>
          <w:b/>
          <w:sz w:val="22"/>
          <w:szCs w:val="22"/>
        </w:rPr>
        <w:t>Computer</w:t>
      </w:r>
      <w:r w:rsidR="00EE6BC3" w:rsidRPr="00FD06D4">
        <w:rPr>
          <w:b/>
          <w:sz w:val="22"/>
          <w:szCs w:val="22"/>
        </w:rPr>
        <w:t>:</w:t>
      </w:r>
      <w:r w:rsidR="008B4742" w:rsidRPr="00FD06D4">
        <w:rPr>
          <w:sz w:val="22"/>
          <w:szCs w:val="22"/>
        </w:rPr>
        <w:t xml:space="preserve"> </w:t>
      </w:r>
      <w:r w:rsidR="00F81AAB" w:rsidRPr="00FD06D4">
        <w:rPr>
          <w:sz w:val="22"/>
          <w:szCs w:val="22"/>
        </w:rPr>
        <w:t>Microsoft Office</w:t>
      </w:r>
      <w:r w:rsidR="005719EA" w:rsidRPr="00FD06D4">
        <w:rPr>
          <w:sz w:val="22"/>
          <w:szCs w:val="22"/>
        </w:rPr>
        <w:t xml:space="preserve"> (Word, Excel, PowerPoint)</w:t>
      </w:r>
      <w:r w:rsidR="006B214E" w:rsidRPr="00FD06D4">
        <w:rPr>
          <w:sz w:val="22"/>
          <w:szCs w:val="22"/>
        </w:rPr>
        <w:t xml:space="preserve">, </w:t>
      </w:r>
      <w:r w:rsidR="006B214E" w:rsidRPr="00FD06D4">
        <w:rPr>
          <w:bCs/>
          <w:sz w:val="22"/>
          <w:szCs w:val="22"/>
        </w:rPr>
        <w:t>R-Script</w:t>
      </w:r>
      <w:r w:rsidR="00010EEE">
        <w:rPr>
          <w:bCs/>
          <w:sz w:val="22"/>
          <w:szCs w:val="22"/>
        </w:rPr>
        <w:t>, GitHub</w:t>
      </w:r>
    </w:p>
    <w:p w14:paraId="39002A0B" w14:textId="22E5BB31" w:rsidR="00C828FA" w:rsidRPr="00FD06D4" w:rsidRDefault="00C828FA" w:rsidP="00173A29">
      <w:pPr>
        <w:pStyle w:val="NoSpacing"/>
        <w:rPr>
          <w:bCs/>
          <w:sz w:val="22"/>
          <w:szCs w:val="22"/>
        </w:rPr>
      </w:pPr>
      <w:r w:rsidRPr="00FD06D4">
        <w:rPr>
          <w:b/>
          <w:bCs/>
          <w:sz w:val="22"/>
          <w:szCs w:val="22"/>
        </w:rPr>
        <w:t>Communication &amp; Teaching:</w:t>
      </w:r>
      <w:r w:rsidRPr="00FD06D4">
        <w:rPr>
          <w:bCs/>
          <w:sz w:val="22"/>
          <w:szCs w:val="22"/>
        </w:rPr>
        <w:t xml:space="preserve"> </w:t>
      </w:r>
      <w:r w:rsidR="001556E0" w:rsidRPr="00FD06D4">
        <w:rPr>
          <w:bCs/>
          <w:sz w:val="22"/>
          <w:szCs w:val="22"/>
        </w:rPr>
        <w:t>Technical Writing</w:t>
      </w:r>
      <w:r w:rsidR="007970F7">
        <w:rPr>
          <w:bCs/>
          <w:sz w:val="22"/>
          <w:szCs w:val="22"/>
        </w:rPr>
        <w:t>;</w:t>
      </w:r>
      <w:r w:rsidR="001556E0" w:rsidRPr="00FD06D4">
        <w:rPr>
          <w:bCs/>
          <w:sz w:val="22"/>
          <w:szCs w:val="22"/>
        </w:rPr>
        <w:t xml:space="preserve"> </w:t>
      </w:r>
      <w:r w:rsidR="00C37625">
        <w:rPr>
          <w:bCs/>
          <w:sz w:val="22"/>
          <w:szCs w:val="22"/>
        </w:rPr>
        <w:t xml:space="preserve">Teaching Assistant for Psychology, Introduction to Statistics </w:t>
      </w:r>
      <w:r w:rsidR="00C37625" w:rsidRPr="00FD06D4">
        <w:rPr>
          <w:rFonts w:eastAsia="MS Mincho"/>
          <w:sz w:val="22"/>
          <w:szCs w:val="22"/>
        </w:rPr>
        <w:t>– UCSB, Santa Barbara, CA</w:t>
      </w:r>
      <w:r w:rsidR="00BA46F5">
        <w:rPr>
          <w:rFonts w:eastAsia="MS Mincho"/>
          <w:sz w:val="22"/>
          <w:szCs w:val="22"/>
        </w:rPr>
        <w:t xml:space="preserve">; </w:t>
      </w:r>
      <w:r w:rsidR="0062422D" w:rsidRPr="00FD06D4">
        <w:rPr>
          <w:bCs/>
          <w:sz w:val="22"/>
          <w:szCs w:val="22"/>
        </w:rPr>
        <w:t xml:space="preserve">Teaching Assistant for Earth Science, Catastrophes </w:t>
      </w:r>
      <w:r w:rsidR="0062422D" w:rsidRPr="00FD06D4">
        <w:rPr>
          <w:rFonts w:eastAsia="MS Mincho"/>
          <w:sz w:val="22"/>
          <w:szCs w:val="22"/>
        </w:rPr>
        <w:t>– UCSB, Santa Barbara, CA</w:t>
      </w:r>
    </w:p>
    <w:sectPr w:rsidR="00C828FA" w:rsidRPr="00FD06D4" w:rsidSect="00BE7A0F">
      <w:pgSz w:w="12240" w:h="15840"/>
      <w:pgMar w:top="576" w:right="1008" w:bottom="576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Grande">
    <w:altName w:val="Arial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212E6"/>
    <w:multiLevelType w:val="hybridMultilevel"/>
    <w:tmpl w:val="6EEE0A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C96C30"/>
    <w:multiLevelType w:val="hybridMultilevel"/>
    <w:tmpl w:val="8B3AA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B44787"/>
    <w:multiLevelType w:val="hybridMultilevel"/>
    <w:tmpl w:val="2E9A28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4447A2"/>
    <w:multiLevelType w:val="hybridMultilevel"/>
    <w:tmpl w:val="B4049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784081"/>
    <w:multiLevelType w:val="multilevel"/>
    <w:tmpl w:val="8F4273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03B4CA0"/>
    <w:multiLevelType w:val="hybridMultilevel"/>
    <w:tmpl w:val="DC38E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AA0DB7"/>
    <w:multiLevelType w:val="hybridMultilevel"/>
    <w:tmpl w:val="BEAC3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751631"/>
    <w:multiLevelType w:val="hybridMultilevel"/>
    <w:tmpl w:val="A39AD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1D52BC"/>
    <w:multiLevelType w:val="hybridMultilevel"/>
    <w:tmpl w:val="55BEE4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9B19EC"/>
    <w:multiLevelType w:val="multilevel"/>
    <w:tmpl w:val="3FFAA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4027E5E"/>
    <w:multiLevelType w:val="multilevel"/>
    <w:tmpl w:val="6E46F5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84275D3"/>
    <w:multiLevelType w:val="hybridMultilevel"/>
    <w:tmpl w:val="E8745570"/>
    <w:lvl w:ilvl="0" w:tplc="0409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12" w15:restartNumberingAfterBreak="0">
    <w:nsid w:val="47375064"/>
    <w:multiLevelType w:val="multilevel"/>
    <w:tmpl w:val="829CFA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496313D3"/>
    <w:multiLevelType w:val="hybridMultilevel"/>
    <w:tmpl w:val="821016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C65072"/>
    <w:multiLevelType w:val="hybridMultilevel"/>
    <w:tmpl w:val="D084E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571223"/>
    <w:multiLevelType w:val="multilevel"/>
    <w:tmpl w:val="192E7F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4C3542D4"/>
    <w:multiLevelType w:val="hybridMultilevel"/>
    <w:tmpl w:val="07407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DF5316"/>
    <w:multiLevelType w:val="multilevel"/>
    <w:tmpl w:val="6D56EF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4DEF071A"/>
    <w:multiLevelType w:val="hybridMultilevel"/>
    <w:tmpl w:val="5FA22144"/>
    <w:lvl w:ilvl="0" w:tplc="8D8A6C3E">
      <w:start w:val="1"/>
      <w:numFmt w:val="bullet"/>
      <w:pStyle w:val="Overviewbullets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1532B4"/>
    <w:multiLevelType w:val="hybridMultilevel"/>
    <w:tmpl w:val="D3B2F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655526F"/>
    <w:multiLevelType w:val="hybridMultilevel"/>
    <w:tmpl w:val="F534547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9DA4565"/>
    <w:multiLevelType w:val="multilevel"/>
    <w:tmpl w:val="04DE358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decimal"/>
      <w:lvlText w:val="%2-"/>
      <w:lvlJc w:val="left"/>
      <w:pPr>
        <w:ind w:left="1440" w:hanging="360"/>
      </w:pPr>
      <w:rPr>
        <w:rFonts w:hint="default"/>
        <w:b/>
        <w:sz w:val="18"/>
        <w:u w:val="single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5A203F3D"/>
    <w:multiLevelType w:val="hybridMultilevel"/>
    <w:tmpl w:val="76A2BA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C393381"/>
    <w:multiLevelType w:val="hybridMultilevel"/>
    <w:tmpl w:val="186E9C6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 w15:restartNumberingAfterBreak="0">
    <w:nsid w:val="5F5C1D90"/>
    <w:multiLevelType w:val="multilevel"/>
    <w:tmpl w:val="B8B0A8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F7962E1"/>
    <w:multiLevelType w:val="multilevel"/>
    <w:tmpl w:val="2CC879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67CB1C33"/>
    <w:multiLevelType w:val="hybridMultilevel"/>
    <w:tmpl w:val="F2681B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AD0A03"/>
    <w:multiLevelType w:val="hybridMultilevel"/>
    <w:tmpl w:val="7758EA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9BE5ADE"/>
    <w:multiLevelType w:val="hybridMultilevel"/>
    <w:tmpl w:val="7AFA33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11F04CA"/>
    <w:multiLevelType w:val="hybridMultilevel"/>
    <w:tmpl w:val="EAB01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9415BC"/>
    <w:multiLevelType w:val="hybridMultilevel"/>
    <w:tmpl w:val="EDF8E4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5481E01"/>
    <w:multiLevelType w:val="hybridMultilevel"/>
    <w:tmpl w:val="9E2A57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ED63C55"/>
    <w:multiLevelType w:val="hybridMultilevel"/>
    <w:tmpl w:val="06BA52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FC20696"/>
    <w:multiLevelType w:val="hybridMultilevel"/>
    <w:tmpl w:val="CC7A0D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83139255">
    <w:abstractNumId w:val="18"/>
  </w:num>
  <w:num w:numId="2" w16cid:durableId="806243301">
    <w:abstractNumId w:val="0"/>
  </w:num>
  <w:num w:numId="3" w16cid:durableId="430588437">
    <w:abstractNumId w:val="6"/>
  </w:num>
  <w:num w:numId="4" w16cid:durableId="1456370684">
    <w:abstractNumId w:val="19"/>
  </w:num>
  <w:num w:numId="5" w16cid:durableId="567035967">
    <w:abstractNumId w:val="30"/>
  </w:num>
  <w:num w:numId="6" w16cid:durableId="1757557535">
    <w:abstractNumId w:val="2"/>
  </w:num>
  <w:num w:numId="7" w16cid:durableId="211815301">
    <w:abstractNumId w:val="7"/>
  </w:num>
  <w:num w:numId="8" w16cid:durableId="977488158">
    <w:abstractNumId w:val="32"/>
  </w:num>
  <w:num w:numId="9" w16cid:durableId="689066601">
    <w:abstractNumId w:val="11"/>
  </w:num>
  <w:num w:numId="10" w16cid:durableId="1304889644">
    <w:abstractNumId w:val="33"/>
  </w:num>
  <w:num w:numId="11" w16cid:durableId="637801118">
    <w:abstractNumId w:val="13"/>
  </w:num>
  <w:num w:numId="12" w16cid:durableId="797334945">
    <w:abstractNumId w:val="1"/>
  </w:num>
  <w:num w:numId="13" w16cid:durableId="1884904018">
    <w:abstractNumId w:val="3"/>
  </w:num>
  <w:num w:numId="14" w16cid:durableId="686253924">
    <w:abstractNumId w:val="8"/>
  </w:num>
  <w:num w:numId="15" w16cid:durableId="1461143912">
    <w:abstractNumId w:val="21"/>
  </w:num>
  <w:num w:numId="16" w16cid:durableId="948125030">
    <w:abstractNumId w:val="26"/>
  </w:num>
  <w:num w:numId="17" w16cid:durableId="1892619130">
    <w:abstractNumId w:val="14"/>
  </w:num>
  <w:num w:numId="18" w16cid:durableId="149179639">
    <w:abstractNumId w:val="5"/>
  </w:num>
  <w:num w:numId="19" w16cid:durableId="1095982826">
    <w:abstractNumId w:val="16"/>
  </w:num>
  <w:num w:numId="20" w16cid:durableId="1191068063">
    <w:abstractNumId w:val="29"/>
  </w:num>
  <w:num w:numId="21" w16cid:durableId="1040518651">
    <w:abstractNumId w:val="28"/>
  </w:num>
  <w:num w:numId="22" w16cid:durableId="2077312447">
    <w:abstractNumId w:val="22"/>
  </w:num>
  <w:num w:numId="23" w16cid:durableId="1797790949">
    <w:abstractNumId w:val="20"/>
  </w:num>
  <w:num w:numId="24" w16cid:durableId="1862816798">
    <w:abstractNumId w:val="4"/>
  </w:num>
  <w:num w:numId="25" w16cid:durableId="65227372">
    <w:abstractNumId w:val="9"/>
  </w:num>
  <w:num w:numId="26" w16cid:durableId="865823917">
    <w:abstractNumId w:val="24"/>
  </w:num>
  <w:num w:numId="27" w16cid:durableId="1445034192">
    <w:abstractNumId w:val="10"/>
  </w:num>
  <w:num w:numId="28" w16cid:durableId="634141578">
    <w:abstractNumId w:val="23"/>
  </w:num>
  <w:num w:numId="29" w16cid:durableId="1401178042">
    <w:abstractNumId w:val="15"/>
  </w:num>
  <w:num w:numId="30" w16cid:durableId="1686442747">
    <w:abstractNumId w:val="31"/>
  </w:num>
  <w:num w:numId="31" w16cid:durableId="1134254911">
    <w:abstractNumId w:val="27"/>
  </w:num>
  <w:num w:numId="32" w16cid:durableId="83457931">
    <w:abstractNumId w:val="25"/>
  </w:num>
  <w:num w:numId="33" w16cid:durableId="1959019772">
    <w:abstractNumId w:val="17"/>
  </w:num>
  <w:num w:numId="34" w16cid:durableId="1941521700">
    <w:abstractNumId w:val="12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NjcwsjCwNDczNLVU0lEKTi0uzszPAykwqgUARUZ3ViwAAAA="/>
  </w:docVars>
  <w:rsids>
    <w:rsidRoot w:val="00C60219"/>
    <w:rsid w:val="00010EEE"/>
    <w:rsid w:val="00015F1E"/>
    <w:rsid w:val="00022D9F"/>
    <w:rsid w:val="00033460"/>
    <w:rsid w:val="0004299D"/>
    <w:rsid w:val="00043F5D"/>
    <w:rsid w:val="00050A2D"/>
    <w:rsid w:val="0005372C"/>
    <w:rsid w:val="00056B00"/>
    <w:rsid w:val="0007550B"/>
    <w:rsid w:val="00077ABD"/>
    <w:rsid w:val="00086209"/>
    <w:rsid w:val="00086922"/>
    <w:rsid w:val="000928B6"/>
    <w:rsid w:val="00095306"/>
    <w:rsid w:val="00097ED4"/>
    <w:rsid w:val="000A75BA"/>
    <w:rsid w:val="000B1790"/>
    <w:rsid w:val="000C10B6"/>
    <w:rsid w:val="000D1976"/>
    <w:rsid w:val="000D5290"/>
    <w:rsid w:val="000D5327"/>
    <w:rsid w:val="000E178E"/>
    <w:rsid w:val="000E5A04"/>
    <w:rsid w:val="001030BC"/>
    <w:rsid w:val="00106053"/>
    <w:rsid w:val="00124986"/>
    <w:rsid w:val="001273D2"/>
    <w:rsid w:val="00132955"/>
    <w:rsid w:val="00141870"/>
    <w:rsid w:val="00144093"/>
    <w:rsid w:val="00146F38"/>
    <w:rsid w:val="0015034E"/>
    <w:rsid w:val="00154A63"/>
    <w:rsid w:val="001556E0"/>
    <w:rsid w:val="00157B40"/>
    <w:rsid w:val="00162698"/>
    <w:rsid w:val="00164E9B"/>
    <w:rsid w:val="00171ED7"/>
    <w:rsid w:val="00172724"/>
    <w:rsid w:val="00173A29"/>
    <w:rsid w:val="001740A2"/>
    <w:rsid w:val="00184321"/>
    <w:rsid w:val="001A7D1C"/>
    <w:rsid w:val="001A7DB0"/>
    <w:rsid w:val="001B335E"/>
    <w:rsid w:val="001C18E6"/>
    <w:rsid w:val="001C42B4"/>
    <w:rsid w:val="001C529F"/>
    <w:rsid w:val="001C55AF"/>
    <w:rsid w:val="001D3CC4"/>
    <w:rsid w:val="001D7DC3"/>
    <w:rsid w:val="001E422F"/>
    <w:rsid w:val="002007FC"/>
    <w:rsid w:val="0021676C"/>
    <w:rsid w:val="0021796F"/>
    <w:rsid w:val="00227735"/>
    <w:rsid w:val="002346D6"/>
    <w:rsid w:val="002356E7"/>
    <w:rsid w:val="002375C1"/>
    <w:rsid w:val="00244D24"/>
    <w:rsid w:val="00254EDA"/>
    <w:rsid w:val="00264054"/>
    <w:rsid w:val="00293CE6"/>
    <w:rsid w:val="00294058"/>
    <w:rsid w:val="00296D46"/>
    <w:rsid w:val="002A6339"/>
    <w:rsid w:val="002B1178"/>
    <w:rsid w:val="002D1D21"/>
    <w:rsid w:val="002E0915"/>
    <w:rsid w:val="002F48C8"/>
    <w:rsid w:val="002F6BCE"/>
    <w:rsid w:val="003145AF"/>
    <w:rsid w:val="00315AF0"/>
    <w:rsid w:val="00325E7D"/>
    <w:rsid w:val="003316A7"/>
    <w:rsid w:val="00341834"/>
    <w:rsid w:val="00345A17"/>
    <w:rsid w:val="003604BF"/>
    <w:rsid w:val="0036404F"/>
    <w:rsid w:val="00381941"/>
    <w:rsid w:val="003840C9"/>
    <w:rsid w:val="00390F7D"/>
    <w:rsid w:val="00395CAD"/>
    <w:rsid w:val="003A08A4"/>
    <w:rsid w:val="003A4508"/>
    <w:rsid w:val="003A585E"/>
    <w:rsid w:val="003A6EF1"/>
    <w:rsid w:val="003B07E2"/>
    <w:rsid w:val="003C0CFB"/>
    <w:rsid w:val="003C0F47"/>
    <w:rsid w:val="003C1145"/>
    <w:rsid w:val="003C4822"/>
    <w:rsid w:val="003C6C58"/>
    <w:rsid w:val="003C71E2"/>
    <w:rsid w:val="003D2440"/>
    <w:rsid w:val="003E4B72"/>
    <w:rsid w:val="003F00F7"/>
    <w:rsid w:val="00401269"/>
    <w:rsid w:val="00401FA1"/>
    <w:rsid w:val="0040424F"/>
    <w:rsid w:val="00422E21"/>
    <w:rsid w:val="00441771"/>
    <w:rsid w:val="004423B0"/>
    <w:rsid w:val="004467E2"/>
    <w:rsid w:val="00446E84"/>
    <w:rsid w:val="00470670"/>
    <w:rsid w:val="004755FA"/>
    <w:rsid w:val="00477683"/>
    <w:rsid w:val="0048182C"/>
    <w:rsid w:val="00485811"/>
    <w:rsid w:val="0048797A"/>
    <w:rsid w:val="00493608"/>
    <w:rsid w:val="004A17E3"/>
    <w:rsid w:val="004A26D1"/>
    <w:rsid w:val="004A2896"/>
    <w:rsid w:val="004A593C"/>
    <w:rsid w:val="004B2145"/>
    <w:rsid w:val="004B357A"/>
    <w:rsid w:val="004B4C01"/>
    <w:rsid w:val="004C2324"/>
    <w:rsid w:val="004D3386"/>
    <w:rsid w:val="004E03C8"/>
    <w:rsid w:val="004E4E17"/>
    <w:rsid w:val="004E5A0A"/>
    <w:rsid w:val="004F01DF"/>
    <w:rsid w:val="004F0B2C"/>
    <w:rsid w:val="004F257E"/>
    <w:rsid w:val="004F7EDA"/>
    <w:rsid w:val="004F7FD6"/>
    <w:rsid w:val="0050004A"/>
    <w:rsid w:val="005002F7"/>
    <w:rsid w:val="00500F20"/>
    <w:rsid w:val="00512C56"/>
    <w:rsid w:val="005136D9"/>
    <w:rsid w:val="00521AD0"/>
    <w:rsid w:val="00522082"/>
    <w:rsid w:val="00530433"/>
    <w:rsid w:val="00536FC8"/>
    <w:rsid w:val="0054478C"/>
    <w:rsid w:val="00545D41"/>
    <w:rsid w:val="00545F13"/>
    <w:rsid w:val="00555610"/>
    <w:rsid w:val="00567CFE"/>
    <w:rsid w:val="00570B39"/>
    <w:rsid w:val="005719EA"/>
    <w:rsid w:val="0057217C"/>
    <w:rsid w:val="0059039F"/>
    <w:rsid w:val="00596455"/>
    <w:rsid w:val="005A0DCE"/>
    <w:rsid w:val="005A4E07"/>
    <w:rsid w:val="005A5337"/>
    <w:rsid w:val="005A683A"/>
    <w:rsid w:val="005B735D"/>
    <w:rsid w:val="005C32F8"/>
    <w:rsid w:val="005C443A"/>
    <w:rsid w:val="005C66DB"/>
    <w:rsid w:val="005E2E94"/>
    <w:rsid w:val="005F17E1"/>
    <w:rsid w:val="006010E4"/>
    <w:rsid w:val="00601567"/>
    <w:rsid w:val="0061179C"/>
    <w:rsid w:val="00620D93"/>
    <w:rsid w:val="00621AD1"/>
    <w:rsid w:val="0062422D"/>
    <w:rsid w:val="0062746E"/>
    <w:rsid w:val="006473B1"/>
    <w:rsid w:val="0064745E"/>
    <w:rsid w:val="0065111F"/>
    <w:rsid w:val="0065702D"/>
    <w:rsid w:val="00666AFD"/>
    <w:rsid w:val="006724F6"/>
    <w:rsid w:val="006B214E"/>
    <w:rsid w:val="006B708C"/>
    <w:rsid w:val="006D0627"/>
    <w:rsid w:val="006D2715"/>
    <w:rsid w:val="006D339E"/>
    <w:rsid w:val="006D3D71"/>
    <w:rsid w:val="006E592C"/>
    <w:rsid w:val="006E7BD3"/>
    <w:rsid w:val="0071587E"/>
    <w:rsid w:val="007159D2"/>
    <w:rsid w:val="00723173"/>
    <w:rsid w:val="0074097F"/>
    <w:rsid w:val="00750890"/>
    <w:rsid w:val="00752AFE"/>
    <w:rsid w:val="007652B3"/>
    <w:rsid w:val="007755DE"/>
    <w:rsid w:val="0078277E"/>
    <w:rsid w:val="00782FB7"/>
    <w:rsid w:val="00790CED"/>
    <w:rsid w:val="00792C05"/>
    <w:rsid w:val="007970F7"/>
    <w:rsid w:val="007B0A88"/>
    <w:rsid w:val="007B6379"/>
    <w:rsid w:val="007C3437"/>
    <w:rsid w:val="007D1E4F"/>
    <w:rsid w:val="007E28C2"/>
    <w:rsid w:val="007E39B0"/>
    <w:rsid w:val="007E6907"/>
    <w:rsid w:val="00801822"/>
    <w:rsid w:val="0080231A"/>
    <w:rsid w:val="008029D7"/>
    <w:rsid w:val="00820E24"/>
    <w:rsid w:val="008404C3"/>
    <w:rsid w:val="0085372B"/>
    <w:rsid w:val="0086768A"/>
    <w:rsid w:val="00876955"/>
    <w:rsid w:val="00882D97"/>
    <w:rsid w:val="00885D57"/>
    <w:rsid w:val="008907F2"/>
    <w:rsid w:val="00892A68"/>
    <w:rsid w:val="008A4347"/>
    <w:rsid w:val="008A4778"/>
    <w:rsid w:val="008A534C"/>
    <w:rsid w:val="008B1009"/>
    <w:rsid w:val="008B4742"/>
    <w:rsid w:val="008D411F"/>
    <w:rsid w:val="008E0EB1"/>
    <w:rsid w:val="008E73BE"/>
    <w:rsid w:val="008F0426"/>
    <w:rsid w:val="008F7BA8"/>
    <w:rsid w:val="008F7D28"/>
    <w:rsid w:val="00902373"/>
    <w:rsid w:val="00904F19"/>
    <w:rsid w:val="00912F2C"/>
    <w:rsid w:val="0091304B"/>
    <w:rsid w:val="00916077"/>
    <w:rsid w:val="009176F0"/>
    <w:rsid w:val="00917F90"/>
    <w:rsid w:val="0092036C"/>
    <w:rsid w:val="00923715"/>
    <w:rsid w:val="009335B2"/>
    <w:rsid w:val="00934982"/>
    <w:rsid w:val="009464B5"/>
    <w:rsid w:val="00947DEA"/>
    <w:rsid w:val="009512DD"/>
    <w:rsid w:val="00955153"/>
    <w:rsid w:val="009571A5"/>
    <w:rsid w:val="00957A20"/>
    <w:rsid w:val="009603F3"/>
    <w:rsid w:val="00993F07"/>
    <w:rsid w:val="009A5954"/>
    <w:rsid w:val="009B54B5"/>
    <w:rsid w:val="009C019A"/>
    <w:rsid w:val="009D03F8"/>
    <w:rsid w:val="009D70FA"/>
    <w:rsid w:val="009E156F"/>
    <w:rsid w:val="009E1D8D"/>
    <w:rsid w:val="009E26FD"/>
    <w:rsid w:val="009E3445"/>
    <w:rsid w:val="009E52AD"/>
    <w:rsid w:val="009E684E"/>
    <w:rsid w:val="009E7011"/>
    <w:rsid w:val="009F1527"/>
    <w:rsid w:val="00A05830"/>
    <w:rsid w:val="00A11DCC"/>
    <w:rsid w:val="00A14CD3"/>
    <w:rsid w:val="00A243E9"/>
    <w:rsid w:val="00A316E8"/>
    <w:rsid w:val="00A359AA"/>
    <w:rsid w:val="00A36C79"/>
    <w:rsid w:val="00A619EF"/>
    <w:rsid w:val="00A63F6E"/>
    <w:rsid w:val="00A64EFA"/>
    <w:rsid w:val="00A67B5E"/>
    <w:rsid w:val="00A7017F"/>
    <w:rsid w:val="00A804AB"/>
    <w:rsid w:val="00A80DAC"/>
    <w:rsid w:val="00A93C79"/>
    <w:rsid w:val="00AA07D8"/>
    <w:rsid w:val="00AA460D"/>
    <w:rsid w:val="00AB351E"/>
    <w:rsid w:val="00AB697E"/>
    <w:rsid w:val="00AC03FC"/>
    <w:rsid w:val="00AC21B2"/>
    <w:rsid w:val="00AC6EB1"/>
    <w:rsid w:val="00AD08E8"/>
    <w:rsid w:val="00AD4294"/>
    <w:rsid w:val="00AD5FFF"/>
    <w:rsid w:val="00AE32C7"/>
    <w:rsid w:val="00AE4DC8"/>
    <w:rsid w:val="00AE6507"/>
    <w:rsid w:val="00AE754E"/>
    <w:rsid w:val="00AF1C9E"/>
    <w:rsid w:val="00B04728"/>
    <w:rsid w:val="00B05D45"/>
    <w:rsid w:val="00B07A8F"/>
    <w:rsid w:val="00B07B4F"/>
    <w:rsid w:val="00B1501E"/>
    <w:rsid w:val="00B4574B"/>
    <w:rsid w:val="00B504A0"/>
    <w:rsid w:val="00B643B0"/>
    <w:rsid w:val="00B65DA1"/>
    <w:rsid w:val="00B70A69"/>
    <w:rsid w:val="00B77858"/>
    <w:rsid w:val="00B916FC"/>
    <w:rsid w:val="00B93397"/>
    <w:rsid w:val="00B96D0B"/>
    <w:rsid w:val="00BA46F5"/>
    <w:rsid w:val="00BB0AB5"/>
    <w:rsid w:val="00BB2C3A"/>
    <w:rsid w:val="00BC2318"/>
    <w:rsid w:val="00BC3A3F"/>
    <w:rsid w:val="00BD29EB"/>
    <w:rsid w:val="00BE2F6F"/>
    <w:rsid w:val="00BE5267"/>
    <w:rsid w:val="00BE6923"/>
    <w:rsid w:val="00BE7A0F"/>
    <w:rsid w:val="00BF47DD"/>
    <w:rsid w:val="00BF6F88"/>
    <w:rsid w:val="00C035D7"/>
    <w:rsid w:val="00C078E6"/>
    <w:rsid w:val="00C13757"/>
    <w:rsid w:val="00C137BD"/>
    <w:rsid w:val="00C13CBC"/>
    <w:rsid w:val="00C37625"/>
    <w:rsid w:val="00C42A80"/>
    <w:rsid w:val="00C4344D"/>
    <w:rsid w:val="00C55345"/>
    <w:rsid w:val="00C55E0E"/>
    <w:rsid w:val="00C57B6D"/>
    <w:rsid w:val="00C60219"/>
    <w:rsid w:val="00C805A7"/>
    <w:rsid w:val="00C828FA"/>
    <w:rsid w:val="00C831B4"/>
    <w:rsid w:val="00C93E0C"/>
    <w:rsid w:val="00C95815"/>
    <w:rsid w:val="00CA1379"/>
    <w:rsid w:val="00CC1427"/>
    <w:rsid w:val="00CD42F3"/>
    <w:rsid w:val="00CE21A1"/>
    <w:rsid w:val="00CE7E77"/>
    <w:rsid w:val="00CF06D6"/>
    <w:rsid w:val="00D11CCB"/>
    <w:rsid w:val="00D13056"/>
    <w:rsid w:val="00D136C4"/>
    <w:rsid w:val="00D13E90"/>
    <w:rsid w:val="00D15601"/>
    <w:rsid w:val="00D176EC"/>
    <w:rsid w:val="00D212B1"/>
    <w:rsid w:val="00D26573"/>
    <w:rsid w:val="00D3097C"/>
    <w:rsid w:val="00D329C7"/>
    <w:rsid w:val="00D36DD4"/>
    <w:rsid w:val="00D4397A"/>
    <w:rsid w:val="00D4463F"/>
    <w:rsid w:val="00D63BCB"/>
    <w:rsid w:val="00D844B6"/>
    <w:rsid w:val="00D96182"/>
    <w:rsid w:val="00DA106D"/>
    <w:rsid w:val="00DA1A3B"/>
    <w:rsid w:val="00DA212B"/>
    <w:rsid w:val="00DA374C"/>
    <w:rsid w:val="00DB0143"/>
    <w:rsid w:val="00DC08A7"/>
    <w:rsid w:val="00DC5EF8"/>
    <w:rsid w:val="00DD1B1A"/>
    <w:rsid w:val="00DE0428"/>
    <w:rsid w:val="00DE644F"/>
    <w:rsid w:val="00E04B87"/>
    <w:rsid w:val="00E10A5C"/>
    <w:rsid w:val="00E1640A"/>
    <w:rsid w:val="00E25E07"/>
    <w:rsid w:val="00E50425"/>
    <w:rsid w:val="00E535CD"/>
    <w:rsid w:val="00E53954"/>
    <w:rsid w:val="00E57724"/>
    <w:rsid w:val="00E8094C"/>
    <w:rsid w:val="00E82534"/>
    <w:rsid w:val="00E82996"/>
    <w:rsid w:val="00E95A43"/>
    <w:rsid w:val="00E95EAD"/>
    <w:rsid w:val="00E975F6"/>
    <w:rsid w:val="00EA644D"/>
    <w:rsid w:val="00EB0B3D"/>
    <w:rsid w:val="00EB2B45"/>
    <w:rsid w:val="00EC2381"/>
    <w:rsid w:val="00ED68E7"/>
    <w:rsid w:val="00EE2386"/>
    <w:rsid w:val="00EE6BC3"/>
    <w:rsid w:val="00F135E3"/>
    <w:rsid w:val="00F13DBE"/>
    <w:rsid w:val="00F14362"/>
    <w:rsid w:val="00F40DDE"/>
    <w:rsid w:val="00F53D89"/>
    <w:rsid w:val="00F606DF"/>
    <w:rsid w:val="00F627EF"/>
    <w:rsid w:val="00F737C3"/>
    <w:rsid w:val="00F75A01"/>
    <w:rsid w:val="00F81AAB"/>
    <w:rsid w:val="00F859C3"/>
    <w:rsid w:val="00F90678"/>
    <w:rsid w:val="00F94F17"/>
    <w:rsid w:val="00F9587E"/>
    <w:rsid w:val="00F96063"/>
    <w:rsid w:val="00F9629A"/>
    <w:rsid w:val="00FB7074"/>
    <w:rsid w:val="00FC2EB7"/>
    <w:rsid w:val="00FC33C8"/>
    <w:rsid w:val="00FC6021"/>
    <w:rsid w:val="00FD06D4"/>
    <w:rsid w:val="00FD17F0"/>
    <w:rsid w:val="00FD188E"/>
    <w:rsid w:val="00FD52B8"/>
    <w:rsid w:val="00FE1E63"/>
    <w:rsid w:val="00FE22D2"/>
    <w:rsid w:val="00FE261F"/>
    <w:rsid w:val="00FE361C"/>
    <w:rsid w:val="00FE59BF"/>
    <w:rsid w:val="00FE6A76"/>
    <w:rsid w:val="00FF11FC"/>
    <w:rsid w:val="00FF1B39"/>
    <w:rsid w:val="00FF271B"/>
    <w:rsid w:val="00FF27D3"/>
    <w:rsid w:val="00FF5576"/>
    <w:rsid w:val="00FF5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1065A55"/>
  <w15:docId w15:val="{31F14B18-8F2C-48E2-8F65-2813697B68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021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3">
    <w:name w:val="heading 3"/>
    <w:basedOn w:val="Normal"/>
    <w:link w:val="Heading3Char"/>
    <w:uiPriority w:val="9"/>
    <w:qFormat/>
    <w:rsid w:val="00C831B4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Overviewbullets">
    <w:name w:val="Overview bullets"/>
    <w:basedOn w:val="PlainText"/>
    <w:rsid w:val="00C60219"/>
    <w:pPr>
      <w:numPr>
        <w:numId w:val="1"/>
      </w:numPr>
      <w:spacing w:before="180" w:after="180"/>
      <w:ind w:left="0" w:firstLine="0"/>
      <w:jc w:val="both"/>
    </w:pPr>
    <w:rPr>
      <w:rFonts w:ascii="Verdana" w:hAnsi="Verdana" w:cs="Courier New"/>
      <w:bCs/>
      <w:sz w:val="19"/>
      <w:szCs w:val="19"/>
    </w:rPr>
  </w:style>
  <w:style w:type="paragraph" w:customStyle="1" w:styleId="BusinessNameDates">
    <w:name w:val="Business Name &amp; Dates"/>
    <w:basedOn w:val="Normal"/>
    <w:qFormat/>
    <w:rsid w:val="00C60219"/>
    <w:rPr>
      <w:rFonts w:ascii="Verdana" w:hAnsi="Verdana" w:cs="Courier New"/>
      <w:sz w:val="19"/>
      <w:szCs w:val="20"/>
    </w:rPr>
  </w:style>
  <w:style w:type="paragraph" w:customStyle="1" w:styleId="PersonalInformation">
    <w:name w:val="Personal Information"/>
    <w:basedOn w:val="Normal"/>
    <w:qFormat/>
    <w:rsid w:val="00C60219"/>
    <w:pPr>
      <w:spacing w:line="264" w:lineRule="auto"/>
    </w:pPr>
    <w:rPr>
      <w:rFonts w:asciiTheme="minorHAnsi" w:eastAsiaTheme="minorHAnsi" w:hAnsiTheme="minorHAnsi" w:cstheme="minorBidi"/>
      <w:color w:val="595959" w:themeColor="text1" w:themeTint="A6"/>
      <w:spacing w:val="10"/>
      <w:sz w:val="16"/>
      <w:szCs w:val="22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60219"/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60219"/>
    <w:rPr>
      <w:rFonts w:ascii="Consolas" w:eastAsia="Times New Roman" w:hAnsi="Consolas" w:cs="Consolas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EA644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4B357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E6A76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A76"/>
    <w:rPr>
      <w:rFonts w:ascii="Lucida Grande" w:eastAsia="Times New Roman" w:hAnsi="Lucida Grande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E6A7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FE6A76"/>
  </w:style>
  <w:style w:type="character" w:customStyle="1" w:styleId="CommentTextChar">
    <w:name w:val="Comment Text Char"/>
    <w:basedOn w:val="DefaultParagraphFont"/>
    <w:link w:val="CommentText"/>
    <w:uiPriority w:val="99"/>
    <w:rsid w:val="00FE6A76"/>
    <w:rPr>
      <w:rFonts w:ascii="Times New Roman" w:eastAsia="Times New Roman" w:hAnsi="Times New Roman" w:cs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6A76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6A76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80D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7159D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724F6"/>
    <w:rPr>
      <w:color w:val="800080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C831B4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C831B4"/>
    <w:pPr>
      <w:spacing w:before="100" w:beforeAutospacing="1" w:after="100" w:afterAutospacing="1"/>
    </w:pPr>
  </w:style>
  <w:style w:type="character" w:customStyle="1" w:styleId="author-7451927837">
    <w:name w:val="author-7451927837"/>
    <w:basedOn w:val="DefaultParagraphFont"/>
    <w:rsid w:val="00293CE6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9530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86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3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10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03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5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24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80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156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8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16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3347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1965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555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5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1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348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arah-hamilton321.github.io/hamilton_sarah_website/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linkedin.com/in/sarahihamilton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file:///C:\Users\brenguest\AppData\Roaming\Microsoft\Word\sihamilton@bren.ucsb.edu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 Seventh Edition"/>
</file>

<file path=customXml/itemProps1.xml><?xml version="1.0" encoding="utf-8"?>
<ds:datastoreItem xmlns:ds="http://schemas.openxmlformats.org/officeDocument/2006/customXml" ds:itemID="{521D6A54-F87E-4125-9474-A26E918367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37</Words>
  <Characters>363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Santa Barbara</Company>
  <LinksUpToDate>false</LinksUpToDate>
  <CharactersWithSpaces>4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ca Illes</dc:creator>
  <cp:keywords/>
  <dc:description/>
  <cp:lastModifiedBy>Eric Hamilton</cp:lastModifiedBy>
  <cp:revision>2</cp:revision>
  <cp:lastPrinted>2022-02-26T00:37:00Z</cp:lastPrinted>
  <dcterms:created xsi:type="dcterms:W3CDTF">2022-11-29T01:24:00Z</dcterms:created>
  <dcterms:modified xsi:type="dcterms:W3CDTF">2022-11-29T01:24:00Z</dcterms:modified>
</cp:coreProperties>
</file>